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0B0AB8" w:rsidRDefault="00394F55" w:rsidP="0003366A">
      <w:pPr>
        <w:spacing w:after="0"/>
        <w:rPr>
          <w:rFonts w:cstheme="minorHAnsi"/>
          <w:b/>
        </w:rPr>
      </w:pPr>
      <w:r w:rsidRPr="000B0AB8">
        <w:rPr>
          <w:rFonts w:cstheme="minorHAnsi"/>
          <w:b/>
        </w:rPr>
        <w:t xml:space="preserve">Library Volunteer </w:t>
      </w:r>
      <w:r w:rsidR="004D0045" w:rsidRPr="000B0AB8">
        <w:rPr>
          <w:rFonts w:cstheme="minorHAnsi"/>
          <w:b/>
        </w:rPr>
        <w:t xml:space="preserve">Leaders </w:t>
      </w:r>
      <w:r w:rsidR="00F161FF" w:rsidRPr="000B0AB8">
        <w:rPr>
          <w:rFonts w:cstheme="minorHAnsi"/>
          <w:b/>
        </w:rPr>
        <w:t>- Notes</w:t>
      </w:r>
    </w:p>
    <w:p w14:paraId="7F12B05E" w14:textId="08458DE4" w:rsidR="00E15417" w:rsidRPr="000B0AB8" w:rsidRDefault="000C61C8" w:rsidP="0003366A">
      <w:pPr>
        <w:spacing w:after="0"/>
        <w:rPr>
          <w:rFonts w:cstheme="minorHAnsi"/>
          <w:b/>
        </w:rPr>
      </w:pPr>
      <w:r w:rsidRPr="000B0AB8">
        <w:rPr>
          <w:rFonts w:cstheme="minorHAnsi"/>
          <w:b/>
        </w:rPr>
        <w:t>1-</w:t>
      </w:r>
      <w:r w:rsidR="0082274B">
        <w:rPr>
          <w:rFonts w:cstheme="minorHAnsi"/>
          <w:b/>
        </w:rPr>
        <w:t>12</w:t>
      </w:r>
      <w:r w:rsidRPr="000B0AB8">
        <w:rPr>
          <w:rFonts w:cstheme="minorHAnsi"/>
          <w:b/>
        </w:rPr>
        <w:t>-22</w:t>
      </w:r>
      <w:r w:rsidR="00C37B5F" w:rsidRPr="000B0AB8">
        <w:rPr>
          <w:rFonts w:cstheme="minorHAnsi"/>
          <w:b/>
        </w:rPr>
        <w:t xml:space="preserve"> </w:t>
      </w:r>
      <w:r w:rsidR="000D3B8A" w:rsidRPr="000B0AB8">
        <w:rPr>
          <w:rFonts w:cstheme="minorHAnsi"/>
          <w:b/>
        </w:rPr>
        <w:t>1:30 EST</w:t>
      </w:r>
    </w:p>
    <w:p w14:paraId="0B05102B" w14:textId="261578F8" w:rsidR="00E15417" w:rsidRPr="000B0AB8" w:rsidRDefault="00E15417" w:rsidP="0003366A">
      <w:pPr>
        <w:spacing w:after="0"/>
        <w:rPr>
          <w:rFonts w:cstheme="minorHAnsi"/>
          <w:b/>
        </w:rPr>
      </w:pPr>
      <w:r w:rsidRPr="000B0AB8">
        <w:rPr>
          <w:rFonts w:cstheme="minorHAnsi"/>
          <w:b/>
        </w:rPr>
        <w:t xml:space="preserve">Host: </w:t>
      </w:r>
      <w:r w:rsidR="00D11575" w:rsidRPr="000B0AB8">
        <w:rPr>
          <w:rFonts w:cstheme="minorHAnsi"/>
          <w:b/>
        </w:rPr>
        <w:t>Wendy Johnson, Indianapolis PL</w:t>
      </w:r>
    </w:p>
    <w:p w14:paraId="30D1D668" w14:textId="636DD575" w:rsidR="005E57CF" w:rsidRPr="000B0AB8" w:rsidRDefault="00190206" w:rsidP="0003366A">
      <w:pPr>
        <w:spacing w:after="0"/>
        <w:rPr>
          <w:rFonts w:cstheme="minorHAnsi"/>
          <w:b/>
          <w:color w:val="0000FF"/>
          <w:u w:val="single"/>
        </w:rPr>
      </w:pPr>
      <w:hyperlink r:id="rId11" w:history="1">
        <w:r w:rsidR="00E55076" w:rsidRPr="000B0AB8">
          <w:rPr>
            <w:rStyle w:val="Hyperlink"/>
            <w:rFonts w:cstheme="minorHAnsi"/>
            <w:b/>
          </w:rPr>
          <w:t>wjohnson@indypl.org</w:t>
        </w:r>
      </w:hyperlink>
    </w:p>
    <w:p w14:paraId="1FAAEAF5" w14:textId="77777777" w:rsidR="00DB774A" w:rsidRPr="000B0AB8" w:rsidRDefault="00DB774A" w:rsidP="0003366A">
      <w:pPr>
        <w:spacing w:after="0"/>
        <w:rPr>
          <w:rFonts w:cstheme="minorHAnsi"/>
        </w:rPr>
      </w:pPr>
    </w:p>
    <w:p w14:paraId="079297BD" w14:textId="34594332" w:rsidR="001904D4" w:rsidRDefault="0082274B" w:rsidP="0003366A">
      <w:pPr>
        <w:spacing w:after="0"/>
        <w:rPr>
          <w:rFonts w:cstheme="minorHAnsi"/>
        </w:rPr>
      </w:pPr>
      <w:r>
        <w:rPr>
          <w:rFonts w:cstheme="minorHAnsi"/>
        </w:rPr>
        <w:t>Hello</w:t>
      </w:r>
      <w:r w:rsidR="000C61C8" w:rsidRPr="000B0AB8">
        <w:rPr>
          <w:rFonts w:cstheme="minorHAnsi"/>
        </w:rPr>
        <w:t xml:space="preserve">, </w:t>
      </w:r>
      <w:proofErr w:type="gramStart"/>
      <w:r w:rsidR="000C61C8" w:rsidRPr="000B0AB8">
        <w:rPr>
          <w:rFonts w:cstheme="minorHAnsi"/>
        </w:rPr>
        <w:t>Friends</w:t>
      </w:r>
      <w:proofErr w:type="gramEnd"/>
      <w:r w:rsidR="001904D4">
        <w:rPr>
          <w:rFonts w:cstheme="minorHAnsi"/>
        </w:rPr>
        <w:t>!</w:t>
      </w:r>
    </w:p>
    <w:p w14:paraId="6478C836" w14:textId="40A841F7" w:rsidR="00F851AB" w:rsidRDefault="00F851AB" w:rsidP="00F851AB">
      <w:pPr>
        <w:spacing w:after="0"/>
        <w:rPr>
          <w:rFonts w:cstheme="minorHAnsi"/>
        </w:rPr>
      </w:pPr>
    </w:p>
    <w:p w14:paraId="703949C7" w14:textId="0B9CFF2F" w:rsidR="00030945" w:rsidRDefault="001A2DFA" w:rsidP="00F851AB">
      <w:pPr>
        <w:spacing w:after="0"/>
        <w:rPr>
          <w:rFonts w:cstheme="minorHAnsi"/>
        </w:rPr>
      </w:pPr>
      <w:r>
        <w:rPr>
          <w:rFonts w:cstheme="minorHAnsi"/>
        </w:rPr>
        <w:t xml:space="preserve">The recap of MAVA’s Dismantling Inequities Conference from Leslie G. kicked off a thoughtful discussion of what’s happening in libraries today regarding diversity, equity, and inclusion. We still have work to do. </w:t>
      </w:r>
      <w:r w:rsidR="00030945">
        <w:rPr>
          <w:rFonts w:cstheme="minorHAnsi"/>
        </w:rPr>
        <w:t>Thank you for sharing!</w:t>
      </w:r>
    </w:p>
    <w:p w14:paraId="1CD208CC" w14:textId="77777777" w:rsidR="001A2DFA" w:rsidRPr="000B0AB8" w:rsidRDefault="001A2DFA" w:rsidP="00F851AB">
      <w:pPr>
        <w:spacing w:after="0"/>
        <w:rPr>
          <w:rFonts w:cstheme="minorHAnsi"/>
        </w:rPr>
      </w:pPr>
    </w:p>
    <w:p w14:paraId="3150FFEC" w14:textId="02BB3F51" w:rsidR="00F851AB" w:rsidRPr="000B0AB8" w:rsidRDefault="00F851AB" w:rsidP="00F851AB">
      <w:pPr>
        <w:spacing w:after="0"/>
        <w:rPr>
          <w:rFonts w:cstheme="minorHAnsi"/>
        </w:rPr>
      </w:pPr>
      <w:r w:rsidRPr="000B0AB8">
        <w:rPr>
          <w:rFonts w:cstheme="minorHAnsi"/>
        </w:rPr>
        <w:t xml:space="preserve">Save the dates for guest speakers. (Invite your </w:t>
      </w:r>
      <w:proofErr w:type="spellStart"/>
      <w:r w:rsidRPr="000B0AB8">
        <w:rPr>
          <w:rFonts w:cstheme="minorHAnsi"/>
        </w:rPr>
        <w:t>collegues</w:t>
      </w:r>
      <w:proofErr w:type="spellEnd"/>
      <w:r w:rsidRPr="000B0AB8">
        <w:rPr>
          <w:rFonts w:cstheme="minorHAnsi"/>
        </w:rPr>
        <w:t xml:space="preserve">!) </w:t>
      </w:r>
    </w:p>
    <w:p w14:paraId="0B76C8BE" w14:textId="7377FFB2" w:rsidR="00F851AB" w:rsidRDefault="00F851AB" w:rsidP="00F851AB">
      <w:pPr>
        <w:pStyle w:val="ListParagraph"/>
        <w:numPr>
          <w:ilvl w:val="0"/>
          <w:numId w:val="28"/>
        </w:numPr>
        <w:spacing w:after="0"/>
        <w:rPr>
          <w:rFonts w:cstheme="minorHAnsi"/>
        </w:rPr>
      </w:pPr>
      <w:r w:rsidRPr="000B0AB8">
        <w:rPr>
          <w:rFonts w:cstheme="minorHAnsi"/>
        </w:rPr>
        <w:t>January 19: “Home Delivery Models: Outreach and Volunteers, a match made in heaven”, presented by IndyPL</w:t>
      </w:r>
      <w:r w:rsidR="0082274B">
        <w:rPr>
          <w:rFonts w:cstheme="minorHAnsi"/>
        </w:rPr>
        <w:t xml:space="preserve">, Registration required: </w:t>
      </w:r>
      <w:hyperlink r:id="rId12" w:history="1">
        <w:r w:rsidR="0082274B" w:rsidRPr="00682632">
          <w:rPr>
            <w:rStyle w:val="Hyperlink"/>
            <w:rFonts w:cstheme="minorHAnsi"/>
          </w:rPr>
          <w:t>https://register.gotowebinar.com/register/7801817170007000589</w:t>
        </w:r>
      </w:hyperlink>
    </w:p>
    <w:p w14:paraId="740A0B88" w14:textId="257F1722" w:rsidR="0082274B" w:rsidRPr="00B7569F" w:rsidRDefault="0082274B" w:rsidP="0082274B">
      <w:pPr>
        <w:pStyle w:val="ListParagraph"/>
        <w:spacing w:after="0"/>
        <w:rPr>
          <w:rFonts w:cstheme="minorHAnsi"/>
          <w:color w:val="FF0000"/>
        </w:rPr>
      </w:pPr>
      <w:r w:rsidRPr="00B7569F">
        <w:rPr>
          <w:rFonts w:cstheme="minorHAnsi"/>
          <w:color w:val="FF0000"/>
        </w:rPr>
        <w:t>NOT THE NORMAL WEDNESDAY ZOOM LINK</w:t>
      </w:r>
    </w:p>
    <w:p w14:paraId="66FFE9DA" w14:textId="77777777" w:rsidR="00F851AB" w:rsidRPr="000B0AB8" w:rsidRDefault="00F851AB" w:rsidP="00F851AB">
      <w:pPr>
        <w:pStyle w:val="ListParagraph"/>
        <w:numPr>
          <w:ilvl w:val="0"/>
          <w:numId w:val="28"/>
        </w:numPr>
        <w:spacing w:after="0"/>
        <w:rPr>
          <w:rFonts w:cstheme="minorHAnsi"/>
        </w:rPr>
      </w:pPr>
      <w:r w:rsidRPr="000B0AB8">
        <w:rPr>
          <w:rFonts w:cstheme="minorHAnsi"/>
        </w:rPr>
        <w:t>January 26: “Sticky Situations: Applying Ethics to your work with Volunteers” with Katie Campbell – 1:30 – 3:00 EST (NOTE: This is a 90-minute training)</w:t>
      </w:r>
    </w:p>
    <w:p w14:paraId="79CA3072" w14:textId="77777777" w:rsidR="002B747D" w:rsidRPr="000B0AB8" w:rsidRDefault="002B747D" w:rsidP="0003366A">
      <w:pPr>
        <w:spacing w:after="0"/>
        <w:rPr>
          <w:rFonts w:cstheme="minorHAnsi"/>
        </w:rPr>
      </w:pPr>
    </w:p>
    <w:p w14:paraId="4CD1134D" w14:textId="633C4527" w:rsidR="000E1125" w:rsidRPr="000B0AB8" w:rsidRDefault="000E1125" w:rsidP="0003366A">
      <w:pPr>
        <w:spacing w:after="0"/>
        <w:rPr>
          <w:rFonts w:cstheme="minorHAnsi"/>
        </w:rPr>
      </w:pPr>
      <w:r w:rsidRPr="000B0AB8">
        <w:rPr>
          <w:rFonts w:cstheme="minorHAnsi"/>
        </w:rPr>
        <w:t>Take care</w:t>
      </w:r>
      <w:r w:rsidR="00192B45" w:rsidRPr="000B0AB8">
        <w:rPr>
          <w:rFonts w:cstheme="minorHAnsi"/>
        </w:rPr>
        <w:t>,</w:t>
      </w:r>
    </w:p>
    <w:p w14:paraId="066ED9CF" w14:textId="543CFB42" w:rsidR="003B6420" w:rsidRPr="000B0AB8" w:rsidRDefault="003B6420" w:rsidP="0003366A">
      <w:pPr>
        <w:spacing w:after="0"/>
        <w:rPr>
          <w:rFonts w:cstheme="minorHAnsi"/>
        </w:rPr>
      </w:pPr>
      <w:r w:rsidRPr="000B0AB8">
        <w:rPr>
          <w:rFonts w:cstheme="minorHAnsi"/>
        </w:rPr>
        <w:t>Wendy</w:t>
      </w:r>
      <w:r w:rsidR="00A6280E" w:rsidRPr="000B0AB8">
        <w:rPr>
          <w:rFonts w:cstheme="minorHAnsi"/>
        </w:rPr>
        <w:t xml:space="preserve"> J</w:t>
      </w:r>
    </w:p>
    <w:p w14:paraId="182A4901" w14:textId="4280034B" w:rsidR="00896FF8" w:rsidRPr="000B0AB8" w:rsidRDefault="00094D21" w:rsidP="0003366A">
      <w:pPr>
        <w:spacing w:after="0"/>
        <w:rPr>
          <w:rFonts w:cstheme="minorHAnsi"/>
        </w:rPr>
      </w:pPr>
      <w:r w:rsidRPr="000B0AB8">
        <w:rPr>
          <w:rFonts w:cstheme="minorHAnsi"/>
          <w:noProof/>
        </w:rPr>
        <mc:AlternateContent>
          <mc:Choice Requires="wps">
            <w:drawing>
              <wp:anchor distT="0" distB="0" distL="114300" distR="114300" simplePos="0" relativeHeight="251658240" behindDoc="0" locked="0" layoutInCell="1" allowOverlap="1" wp14:anchorId="6C3A18DB" wp14:editId="3AA6D99B">
                <wp:simplePos x="0" y="0"/>
                <wp:positionH relativeFrom="column">
                  <wp:posOffset>114300</wp:posOffset>
                </wp:positionH>
                <wp:positionV relativeFrom="paragraph">
                  <wp:posOffset>282575</wp:posOffset>
                </wp:positionV>
                <wp:extent cx="6088380" cy="1724025"/>
                <wp:effectExtent l="0" t="0" r="2667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724025"/>
                        </a:xfrm>
                        <a:prstGeom prst="rect">
                          <a:avLst/>
                        </a:prstGeom>
                        <a:noFill/>
                        <a:ln w="6350">
                          <a:solidFill>
                            <a:prstClr val="black"/>
                          </a:solidFill>
                        </a:ln>
                        <a:effectLst/>
                      </wps:spPr>
                      <wps:txb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0" w:name="_Hlk87611730"/>
                            <w:bookmarkStart w:id="1"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3"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9pt;margin-top:22.25pt;width:479.4pt;height:1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" filled="f" strokeweight=".5pt">
                <v:path arrowok="t"/>
                <v:textbo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2" w:name="_Hlk87611730"/>
                      <w:bookmarkStart w:id="3"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4"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2"/>
                      <w:bookmarkEnd w:id="3"/>
                    </w:p>
                  </w:txbxContent>
                </v:textbox>
                <w10:wrap type="square"/>
              </v:shape>
            </w:pict>
          </mc:Fallback>
        </mc:AlternateContent>
      </w:r>
    </w:p>
    <w:p w14:paraId="5D5140FF" w14:textId="77777777" w:rsidR="00896FF8" w:rsidRPr="000B0AB8" w:rsidRDefault="00896FF8" w:rsidP="0003366A">
      <w:pPr>
        <w:spacing w:after="0"/>
        <w:rPr>
          <w:rFonts w:cstheme="minorHAnsi"/>
        </w:rPr>
      </w:pPr>
    </w:p>
    <w:p w14:paraId="448155E5" w14:textId="77777777" w:rsidR="00092153" w:rsidRPr="000B0AB8" w:rsidRDefault="00DC334D" w:rsidP="00092153">
      <w:pPr>
        <w:spacing w:after="0" w:line="240" w:lineRule="auto"/>
        <w:rPr>
          <w:rFonts w:eastAsia="Times New Roman" w:cstheme="minorHAnsi"/>
        </w:rPr>
      </w:pPr>
      <w:r w:rsidRPr="000B0AB8">
        <w:rPr>
          <w:rFonts w:cstheme="minorHAnsi"/>
          <w:b/>
          <w:u w:val="single"/>
        </w:rPr>
        <w:t>Topics Discussed</w:t>
      </w:r>
    </w:p>
    <w:p w14:paraId="2E4461F7" w14:textId="702DC8A1" w:rsidR="008E55F0" w:rsidRPr="000B0AB8" w:rsidRDefault="008E55F0" w:rsidP="004714E9">
      <w:pPr>
        <w:spacing w:after="0"/>
        <w:rPr>
          <w:rFonts w:cstheme="minorHAnsi"/>
          <w:b/>
        </w:rPr>
      </w:pPr>
    </w:p>
    <w:p w14:paraId="625F4E19" w14:textId="53FED982" w:rsidR="00B7569F" w:rsidRPr="00B7569F" w:rsidRDefault="00B7569F" w:rsidP="00B7569F">
      <w:pPr>
        <w:spacing w:after="0"/>
        <w:rPr>
          <w:b/>
          <w:bCs/>
        </w:rPr>
      </w:pPr>
      <w:r w:rsidRPr="00B7569F">
        <w:rPr>
          <w:b/>
          <w:bCs/>
        </w:rPr>
        <w:t xml:space="preserve">MAVA </w:t>
      </w:r>
      <w:proofErr w:type="spellStart"/>
      <w:r w:rsidRPr="00B7569F">
        <w:rPr>
          <w:b/>
          <w:bCs/>
        </w:rPr>
        <w:t>Dismanteling</w:t>
      </w:r>
      <w:proofErr w:type="spellEnd"/>
      <w:r w:rsidRPr="00B7569F">
        <w:rPr>
          <w:b/>
          <w:bCs/>
        </w:rPr>
        <w:t xml:space="preserve"> Inequities Conference </w:t>
      </w:r>
      <w:r w:rsidR="00937E25">
        <w:rPr>
          <w:b/>
          <w:bCs/>
        </w:rPr>
        <w:t>on 12/9-10/21</w:t>
      </w:r>
    </w:p>
    <w:p w14:paraId="2FB13F69" w14:textId="77777777" w:rsidR="001A2DFA" w:rsidRDefault="00B7569F" w:rsidP="001A2DFA">
      <w:pPr>
        <w:spacing w:after="0"/>
      </w:pPr>
      <w:r>
        <w:t xml:space="preserve">Thank </w:t>
      </w:r>
      <w:proofErr w:type="gramStart"/>
      <w:r>
        <w:t>you Leslie G.</w:t>
      </w:r>
      <w:proofErr w:type="gramEnd"/>
      <w:r>
        <w:t xml:space="preserve"> for the updates</w:t>
      </w:r>
      <w:r w:rsidR="001A2DFA">
        <w:t>!</w:t>
      </w:r>
    </w:p>
    <w:p w14:paraId="68BEC38B" w14:textId="3AB0DC9A" w:rsidR="00B7569F" w:rsidRDefault="00B7569F" w:rsidP="001A2DFA">
      <w:pPr>
        <w:pStyle w:val="ListParagraph"/>
        <w:numPr>
          <w:ilvl w:val="0"/>
          <w:numId w:val="28"/>
        </w:numPr>
        <w:spacing w:after="0"/>
      </w:pPr>
      <w:r>
        <w:t xml:space="preserve">Keynote speaker: Jackie Crow Shoe shared her personal experiences as an indigenous person. Emotional and impactful. </w:t>
      </w:r>
    </w:p>
    <w:p w14:paraId="48E69E06" w14:textId="3BCFEA70" w:rsidR="00B7569F" w:rsidRDefault="00B7569F" w:rsidP="00B7569F">
      <w:pPr>
        <w:pStyle w:val="ListParagraph"/>
        <w:numPr>
          <w:ilvl w:val="0"/>
          <w:numId w:val="28"/>
        </w:numPr>
        <w:spacing w:after="0"/>
      </w:pPr>
      <w:r>
        <w:t xml:space="preserve">1619 Project. Nikole Hannah-Jones journalist and author, among others for the NY Times - </w:t>
      </w:r>
      <w:hyperlink r:id="rId15" w:history="1">
        <w:r w:rsidRPr="007A4486">
          <w:rPr>
            <w:rStyle w:val="Hyperlink"/>
          </w:rPr>
          <w:t>https://www.nytimes.com/interactive/2019/08/14/magazine/1619-america-slavery.html</w:t>
        </w:r>
      </w:hyperlink>
    </w:p>
    <w:p w14:paraId="32619791" w14:textId="5DED16A7" w:rsidR="00A961E4" w:rsidRDefault="00A961E4" w:rsidP="00B7569F">
      <w:pPr>
        <w:pStyle w:val="ListParagraph"/>
        <w:numPr>
          <w:ilvl w:val="0"/>
          <w:numId w:val="28"/>
        </w:numPr>
        <w:spacing w:after="0"/>
      </w:pPr>
      <w:r>
        <w:lastRenderedPageBreak/>
        <w:t xml:space="preserve">Keynote speaker: Anne Phipps, “Now More Than Ever: Why Leadership on Diversity, Equity and Inclusion Requires Emotional Intelligence”. LGBTQI+. The Gender Unicorn – </w:t>
      </w:r>
      <w:hyperlink r:id="rId16" w:history="1">
        <w:r w:rsidR="006A6C01" w:rsidRPr="007A4486">
          <w:rPr>
            <w:rStyle w:val="Hyperlink"/>
          </w:rPr>
          <w:t>https://transstudent.org/gender/</w:t>
        </w:r>
      </w:hyperlink>
      <w:r w:rsidR="006A6C01">
        <w:t xml:space="preserve"> </w:t>
      </w:r>
    </w:p>
    <w:p w14:paraId="2ABFDC61" w14:textId="52C1EEF4" w:rsidR="00A961E4" w:rsidRDefault="00A961E4" w:rsidP="00B7569F">
      <w:pPr>
        <w:pStyle w:val="ListParagraph"/>
        <w:numPr>
          <w:ilvl w:val="0"/>
          <w:numId w:val="28"/>
        </w:numPr>
        <w:spacing w:after="0"/>
      </w:pPr>
      <w:r>
        <w:t xml:space="preserve">Keynote speaker: </w:t>
      </w:r>
      <w:proofErr w:type="spellStart"/>
      <w:r>
        <w:t>Breauna</w:t>
      </w:r>
      <w:proofErr w:type="spellEnd"/>
      <w:r>
        <w:t xml:space="preserve"> </w:t>
      </w:r>
      <w:proofErr w:type="spellStart"/>
      <w:r>
        <w:t>Dorelus</w:t>
      </w:r>
      <w:proofErr w:type="spellEnd"/>
      <w:r>
        <w:t>, “Moving Belonging Beyond the 9-5”. What are the next steps to incorporate what we’ve learned (and still are learning) into our everyday li</w:t>
      </w:r>
      <w:r w:rsidR="00030945">
        <w:t xml:space="preserve">fe? </w:t>
      </w:r>
      <w:hyperlink r:id="rId17" w:history="1">
        <w:r w:rsidR="00030945" w:rsidRPr="000B0AB8">
          <w:rPr>
            <w:rStyle w:val="Hyperlink"/>
            <w:rFonts w:cstheme="minorHAnsi"/>
          </w:rPr>
          <w:t>https://www.connectingthecause.com/</w:t>
        </w:r>
      </w:hyperlink>
    </w:p>
    <w:p w14:paraId="09469136" w14:textId="453D2CE9" w:rsidR="00A961E4" w:rsidRDefault="00A961E4" w:rsidP="00B7569F">
      <w:pPr>
        <w:pStyle w:val="ListParagraph"/>
        <w:numPr>
          <w:ilvl w:val="0"/>
          <w:numId w:val="28"/>
        </w:numPr>
        <w:spacing w:after="0"/>
      </w:pPr>
      <w:r>
        <w:t xml:space="preserve">Each attendee received “Participant Protocols” </w:t>
      </w:r>
      <w:proofErr w:type="spellStart"/>
      <w:proofErr w:type="gramStart"/>
      <w:r>
        <w:t>ie</w:t>
      </w:r>
      <w:proofErr w:type="spellEnd"/>
      <w:proofErr w:type="gramEnd"/>
      <w:r>
        <w:t xml:space="preserve"> how to ‘behave’</w:t>
      </w:r>
    </w:p>
    <w:p w14:paraId="56F0C295" w14:textId="43B2E2DE" w:rsidR="00A961E4" w:rsidRDefault="00A961E4" w:rsidP="00B7569F">
      <w:pPr>
        <w:pStyle w:val="ListParagraph"/>
        <w:numPr>
          <w:ilvl w:val="0"/>
          <w:numId w:val="28"/>
        </w:numPr>
        <w:spacing w:after="0"/>
      </w:pPr>
      <w:r>
        <w:t xml:space="preserve">Using the language “safer space” rather than “safe space” </w:t>
      </w:r>
    </w:p>
    <w:p w14:paraId="40B649B9" w14:textId="2B523203" w:rsidR="006A6C01" w:rsidRDefault="006A6C01" w:rsidP="006A6C01">
      <w:pPr>
        <w:pStyle w:val="ListParagraph"/>
        <w:numPr>
          <w:ilvl w:val="0"/>
          <w:numId w:val="28"/>
        </w:numPr>
      </w:pPr>
      <w:r>
        <w:t xml:space="preserve">Tool used - </w:t>
      </w:r>
      <w:hyperlink r:id="rId18" w:history="1">
        <w:r w:rsidRPr="007A4486">
          <w:rPr>
            <w:rStyle w:val="Hyperlink"/>
          </w:rPr>
          <w:t>https://www.mentimeter.com/</w:t>
        </w:r>
      </w:hyperlink>
      <w:r>
        <w:t xml:space="preserve"> </w:t>
      </w:r>
    </w:p>
    <w:p w14:paraId="63EE810C" w14:textId="573FCF0F" w:rsidR="00CD39D6" w:rsidRDefault="00A961E4" w:rsidP="00B7569F">
      <w:pPr>
        <w:pStyle w:val="ListParagraph"/>
        <w:numPr>
          <w:ilvl w:val="0"/>
          <w:numId w:val="28"/>
        </w:numPr>
        <w:spacing w:after="0"/>
      </w:pPr>
      <w:r>
        <w:t xml:space="preserve">MAVA is offering access to the recordings: </w:t>
      </w:r>
      <w:hyperlink r:id="rId19" w:history="1">
        <w:r w:rsidR="00CD39D6" w:rsidRPr="007A4486">
          <w:rPr>
            <w:rStyle w:val="Hyperlink"/>
          </w:rPr>
          <w:t>https://mavanetwork.org/content.aspx?page_id=4002&amp;club_id=286912&amp;item_id=1590759</w:t>
        </w:r>
      </w:hyperlink>
    </w:p>
    <w:p w14:paraId="0386AD98" w14:textId="7C63BA78" w:rsidR="00CD39D6" w:rsidRDefault="00CD39D6" w:rsidP="00CF3447">
      <w:pPr>
        <w:pStyle w:val="ListParagraph"/>
        <w:numPr>
          <w:ilvl w:val="0"/>
          <w:numId w:val="28"/>
        </w:numPr>
        <w:spacing w:after="0"/>
      </w:pPr>
      <w:r>
        <w:t xml:space="preserve">The group </w:t>
      </w:r>
      <w:proofErr w:type="gramStart"/>
      <w:r w:rsidR="001A2DFA">
        <w:t>agrees</w:t>
      </w:r>
      <w:r>
        <w:t xml:space="preserve">  –</w:t>
      </w:r>
      <w:proofErr w:type="gramEnd"/>
      <w:r>
        <w:t xml:space="preserve"> MAVA does an amazing, quality job!</w:t>
      </w:r>
    </w:p>
    <w:p w14:paraId="34375782" w14:textId="21A0AFDE" w:rsidR="00A961E4" w:rsidRDefault="00A961E4" w:rsidP="001A2DFA">
      <w:pPr>
        <w:spacing w:after="0"/>
      </w:pPr>
    </w:p>
    <w:p w14:paraId="2C878E7F" w14:textId="4A04CB36" w:rsidR="001A2DFA" w:rsidRPr="001A2DFA" w:rsidRDefault="001A2DFA" w:rsidP="001A2DFA">
      <w:pPr>
        <w:spacing w:after="0"/>
        <w:rPr>
          <w:b/>
          <w:bCs/>
        </w:rPr>
      </w:pPr>
      <w:r w:rsidRPr="001A2DFA">
        <w:rPr>
          <w:b/>
          <w:bCs/>
        </w:rPr>
        <w:t>Library Experiences with Diversity &amp; Inclusion</w:t>
      </w:r>
    </w:p>
    <w:p w14:paraId="3D60F86A" w14:textId="74D3AD47" w:rsidR="001A2DFA" w:rsidRDefault="001A2DFA" w:rsidP="001A2DFA">
      <w:pPr>
        <w:spacing w:after="0"/>
      </w:pPr>
      <w:r>
        <w:t>Carla and scholarship recipients from California who attended the MAVA conference met to discuss their experiences. Carla noted the group confirmed the quality of the experience but quickly turned to their frustration of how practices are being implemented. Here are our thoughts:</w:t>
      </w:r>
    </w:p>
    <w:p w14:paraId="77AB7D5E" w14:textId="0A1A0C3B" w:rsidR="001A2DFA" w:rsidRDefault="001A2DFA" w:rsidP="001A2DFA">
      <w:pPr>
        <w:pStyle w:val="ListParagraph"/>
        <w:numPr>
          <w:ilvl w:val="0"/>
          <w:numId w:val="28"/>
        </w:numPr>
        <w:spacing w:after="0"/>
      </w:pPr>
      <w:r>
        <w:t>DEI Committee is predominantly comprised of people of color who have been living with racial injustice and can see the problem</w:t>
      </w:r>
    </w:p>
    <w:p w14:paraId="2453F227" w14:textId="428404B1" w:rsidR="001A2DFA" w:rsidRDefault="001A2DFA" w:rsidP="001A2DFA">
      <w:pPr>
        <w:pStyle w:val="ListParagraph"/>
        <w:numPr>
          <w:ilvl w:val="0"/>
          <w:numId w:val="28"/>
        </w:numPr>
        <w:spacing w:after="0"/>
      </w:pPr>
      <w:r>
        <w:t xml:space="preserve">Organizational leadership at the top </w:t>
      </w:r>
      <w:proofErr w:type="gramStart"/>
      <w:r>
        <w:t>has to</w:t>
      </w:r>
      <w:proofErr w:type="gramEnd"/>
      <w:r>
        <w:t xml:space="preserve"> be </w:t>
      </w:r>
      <w:r w:rsidR="003A37A5">
        <w:t>on board</w:t>
      </w:r>
      <w:r>
        <w:t xml:space="preserve"> with change – this includes HR with hiring practices</w:t>
      </w:r>
    </w:p>
    <w:p w14:paraId="4E35E0FF" w14:textId="024A0D64" w:rsidR="001A2DFA" w:rsidRDefault="001A2DFA" w:rsidP="001A2DFA">
      <w:pPr>
        <w:pStyle w:val="ListParagraph"/>
        <w:numPr>
          <w:ilvl w:val="0"/>
          <w:numId w:val="28"/>
        </w:numPr>
        <w:spacing w:after="0"/>
      </w:pPr>
      <w:r>
        <w:t xml:space="preserve">Struggling with the balance of diversity </w:t>
      </w:r>
      <w:r w:rsidR="003A37A5">
        <w:t xml:space="preserve">to match the community </w:t>
      </w:r>
      <w:r>
        <w:t xml:space="preserve">and a Union </w:t>
      </w:r>
      <w:r w:rsidR="003A37A5">
        <w:t>c</w:t>
      </w:r>
      <w:r>
        <w:t xml:space="preserve">ontract that protects longevity. It will be years before an equitable </w:t>
      </w:r>
      <w:r w:rsidR="003A37A5">
        <w:t>staff can be achieved.</w:t>
      </w:r>
    </w:p>
    <w:p w14:paraId="0F7B3854" w14:textId="2968ED99" w:rsidR="00A961E4" w:rsidRDefault="003A37A5" w:rsidP="00967409">
      <w:pPr>
        <w:pStyle w:val="ListParagraph"/>
        <w:numPr>
          <w:ilvl w:val="0"/>
          <w:numId w:val="28"/>
        </w:numPr>
        <w:spacing w:after="0"/>
      </w:pPr>
      <w:r>
        <w:t>Where is HR looking for staff? Where are we looking for volunteers? Do these sources represent the diversity we would like to encourage to join us?</w:t>
      </w:r>
    </w:p>
    <w:p w14:paraId="396FE18C" w14:textId="32DE83A1" w:rsidR="003A37A5" w:rsidRDefault="00937E25" w:rsidP="00967409">
      <w:pPr>
        <w:pStyle w:val="ListParagraph"/>
        <w:numPr>
          <w:ilvl w:val="0"/>
          <w:numId w:val="28"/>
        </w:numPr>
        <w:spacing w:after="0"/>
      </w:pPr>
      <w:r>
        <w:t>Who is benefiting from the system and who is burdened by it? For instance, if there are only volunteer shifts during the day, then individuals who work can’t volunteer.</w:t>
      </w:r>
    </w:p>
    <w:p w14:paraId="1D6C87D0" w14:textId="43394718" w:rsidR="00937E25" w:rsidRDefault="00937E25" w:rsidP="00967409">
      <w:pPr>
        <w:pStyle w:val="ListParagraph"/>
        <w:numPr>
          <w:ilvl w:val="0"/>
          <w:numId w:val="28"/>
        </w:numPr>
        <w:spacing w:after="0"/>
      </w:pPr>
      <w:r>
        <w:t xml:space="preserve">Stumbling block for HR recruitment is </w:t>
      </w:r>
      <w:proofErr w:type="spellStart"/>
      <w:r>
        <w:t>payscale</w:t>
      </w:r>
      <w:proofErr w:type="spellEnd"/>
      <w:r>
        <w:t>. If the library can’t match (or better) the pay offered by others, then it becomes nearly impossible to hire at fairs representing diversity.</w:t>
      </w:r>
    </w:p>
    <w:p w14:paraId="07694CEC" w14:textId="3BCFD89C" w:rsidR="00937E25" w:rsidRDefault="00937E25" w:rsidP="00967409">
      <w:pPr>
        <w:pStyle w:val="ListParagraph"/>
        <w:numPr>
          <w:ilvl w:val="0"/>
          <w:numId w:val="28"/>
        </w:numPr>
        <w:spacing w:after="0"/>
      </w:pPr>
      <w:r>
        <w:t>Cultural differential. If a staff member uses a cultural skill for their job their salary has a 4% differential. Example: Staff is Russian and speaks Russian as part of their job.</w:t>
      </w:r>
    </w:p>
    <w:p w14:paraId="470DE6D9" w14:textId="1BCA88D4" w:rsidR="00937E25" w:rsidRDefault="00937E25" w:rsidP="00937E25">
      <w:pPr>
        <w:pStyle w:val="ListParagraph"/>
        <w:numPr>
          <w:ilvl w:val="0"/>
          <w:numId w:val="28"/>
        </w:numPr>
        <w:spacing w:after="0"/>
      </w:pPr>
      <w:r>
        <w:t>Volunteers/Interns/</w:t>
      </w:r>
      <w:proofErr w:type="spellStart"/>
      <w:r>
        <w:t>AmeriCorp</w:t>
      </w:r>
      <w:proofErr w:type="spellEnd"/>
      <w:r>
        <w:t xml:space="preserve"> are a pipeline to staffing. What are we doing to fill the pipeline with candidates who meet our diversity goals?</w:t>
      </w:r>
    </w:p>
    <w:p w14:paraId="1E6BC6A2" w14:textId="37DC78CD" w:rsidR="00A961E4" w:rsidRDefault="00937E25" w:rsidP="00FE3244">
      <w:pPr>
        <w:pStyle w:val="ListParagraph"/>
        <w:numPr>
          <w:ilvl w:val="0"/>
          <w:numId w:val="28"/>
        </w:numPr>
        <w:spacing w:after="0"/>
      </w:pPr>
      <w:r>
        <w:t>Volunteer application includes demographic information (staff application does not) in hopes to illustrate diversity in the workforce.</w:t>
      </w:r>
    </w:p>
    <w:p w14:paraId="20132512" w14:textId="2045EEA6" w:rsidR="006A6C01" w:rsidRDefault="006A6C01" w:rsidP="006E260B">
      <w:pPr>
        <w:pStyle w:val="ListParagraph"/>
        <w:numPr>
          <w:ilvl w:val="0"/>
          <w:numId w:val="28"/>
        </w:numPr>
      </w:pPr>
      <w:r>
        <w:t>I agree</w:t>
      </w:r>
      <w:r>
        <w:t xml:space="preserve">, </w:t>
      </w:r>
      <w:r>
        <w:t xml:space="preserve">it's a slow process. We are working on a two-year strategic plan which covers diversity but breaks </w:t>
      </w:r>
      <w:r w:rsidR="006E260B">
        <w:t xml:space="preserve">it </w:t>
      </w:r>
      <w:r>
        <w:t xml:space="preserve">down </w:t>
      </w:r>
      <w:r w:rsidR="006E260B">
        <w:t>into</w:t>
      </w:r>
      <w:r>
        <w:t xml:space="preserve"> three sections for us</w:t>
      </w:r>
      <w:proofErr w:type="gramStart"/>
      <w:r>
        <w:t>....staff</w:t>
      </w:r>
      <w:proofErr w:type="gramEnd"/>
      <w:r>
        <w:t>, communication</w:t>
      </w:r>
      <w:r w:rsidR="006E260B">
        <w:t>,</w:t>
      </w:r>
      <w:r>
        <w:t xml:space="preserve"> and spaces (re-thinking how we work). There have already been many comments that the "top" needs to start the process of change. A perfect example is using the term "lower-level" staff.</w:t>
      </w:r>
    </w:p>
    <w:p w14:paraId="14942771" w14:textId="12B9D89E" w:rsidR="00937E25" w:rsidRDefault="00937E25" w:rsidP="00D52F18">
      <w:pPr>
        <w:spacing w:after="0"/>
      </w:pPr>
    </w:p>
    <w:p w14:paraId="3C053D63" w14:textId="4BD4629E" w:rsidR="00D52F18" w:rsidRDefault="00D52F18" w:rsidP="00D52F18">
      <w:pPr>
        <w:spacing w:after="0"/>
        <w:rPr>
          <w:b/>
          <w:bCs/>
        </w:rPr>
      </w:pPr>
      <w:r>
        <w:rPr>
          <w:b/>
          <w:bCs/>
        </w:rPr>
        <w:lastRenderedPageBreak/>
        <w:t xml:space="preserve">Volunteer </w:t>
      </w:r>
      <w:proofErr w:type="spellStart"/>
      <w:r>
        <w:rPr>
          <w:b/>
          <w:bCs/>
        </w:rPr>
        <w:t>Inturpreters</w:t>
      </w:r>
      <w:proofErr w:type="spellEnd"/>
    </w:p>
    <w:p w14:paraId="2DD831CD" w14:textId="69FEC485" w:rsidR="00D52F18" w:rsidRDefault="00D52F18" w:rsidP="00D52F18">
      <w:pPr>
        <w:spacing w:after="0"/>
      </w:pPr>
      <w:r>
        <w:t>Do you have a language interpreter volunteer role to help patrons and staff communicate? (Leslie G.)</w:t>
      </w:r>
    </w:p>
    <w:p w14:paraId="09A0CEC5" w14:textId="016378EA" w:rsidR="00D52F18" w:rsidRDefault="00D52F18" w:rsidP="00D52F18">
      <w:pPr>
        <w:pStyle w:val="ListParagraph"/>
        <w:numPr>
          <w:ilvl w:val="0"/>
          <w:numId w:val="28"/>
        </w:numPr>
        <w:spacing w:after="0"/>
      </w:pPr>
      <w:r>
        <w:t>Volunteer application asks for any languages spoken. Volunteers may be placed at a branch where that language is predominantly spoken.</w:t>
      </w:r>
    </w:p>
    <w:p w14:paraId="1F9C45BC" w14:textId="77777777" w:rsidR="006F73DB" w:rsidRDefault="006F73DB" w:rsidP="006F73DB">
      <w:pPr>
        <w:pStyle w:val="ListParagraph"/>
        <w:numPr>
          <w:ilvl w:val="0"/>
          <w:numId w:val="28"/>
        </w:numPr>
      </w:pPr>
      <w:r>
        <w:t>We do have a list of bilingual staff.  We also use a translator service.</w:t>
      </w:r>
    </w:p>
    <w:p w14:paraId="60225178" w14:textId="3B63D1D3" w:rsidR="006F73DB" w:rsidRPr="00D52F18" w:rsidRDefault="003E1E44" w:rsidP="00D52F18">
      <w:pPr>
        <w:pStyle w:val="ListParagraph"/>
        <w:numPr>
          <w:ilvl w:val="0"/>
          <w:numId w:val="28"/>
        </w:numPr>
        <w:spacing w:after="0"/>
      </w:pPr>
      <w:r>
        <w:t>We just</w:t>
      </w:r>
      <w:r>
        <w:t xml:space="preserve"> have positions that require a specific language skill, </w:t>
      </w:r>
      <w:proofErr w:type="gramStart"/>
      <w:r>
        <w:t>i.e.</w:t>
      </w:r>
      <w:proofErr w:type="gramEnd"/>
      <w:r>
        <w:t xml:space="preserve"> Bilingual Spanish Computer Helper</w:t>
      </w:r>
    </w:p>
    <w:p w14:paraId="0FC1FAE0" w14:textId="77777777" w:rsidR="00D52F18" w:rsidRDefault="00D52F18" w:rsidP="00D52F18">
      <w:pPr>
        <w:spacing w:after="0"/>
        <w:rPr>
          <w:b/>
          <w:bCs/>
        </w:rPr>
      </w:pPr>
    </w:p>
    <w:p w14:paraId="69033CCB" w14:textId="6825B985" w:rsidR="00937E25" w:rsidRDefault="00937E25" w:rsidP="00D52F18">
      <w:pPr>
        <w:spacing w:after="0"/>
        <w:rPr>
          <w:b/>
          <w:bCs/>
        </w:rPr>
      </w:pPr>
      <w:r w:rsidRPr="00937E25">
        <w:rPr>
          <w:b/>
          <w:bCs/>
        </w:rPr>
        <w:t>Literacy Program</w:t>
      </w:r>
      <w:r w:rsidR="00D52F18">
        <w:rPr>
          <w:b/>
          <w:bCs/>
        </w:rPr>
        <w:t xml:space="preserve"> for youth with English as a second language</w:t>
      </w:r>
    </w:p>
    <w:p w14:paraId="56A272EA" w14:textId="0C343857" w:rsidR="00937E25" w:rsidRPr="00D52F18" w:rsidRDefault="00D52F18" w:rsidP="00D52F18">
      <w:pPr>
        <w:spacing w:after="0"/>
      </w:pPr>
      <w:r>
        <w:t xml:space="preserve">Do you do this? How is it structured? Tips and advice for creating a new program? </w:t>
      </w:r>
      <w:proofErr w:type="gramStart"/>
      <w:r>
        <w:t>(</w:t>
      </w:r>
      <w:proofErr w:type="gramEnd"/>
      <w:r>
        <w:t>Kate K.)</w:t>
      </w:r>
    </w:p>
    <w:p w14:paraId="4BAFF31B" w14:textId="0DACC6E4" w:rsidR="00937E25" w:rsidRDefault="00D52F18" w:rsidP="00D52F18">
      <w:pPr>
        <w:pStyle w:val="ListParagraph"/>
        <w:numPr>
          <w:ilvl w:val="0"/>
          <w:numId w:val="28"/>
        </w:numPr>
      </w:pPr>
      <w:r>
        <w:t>California has a program where they teach adults how to select books and read to kids</w:t>
      </w:r>
    </w:p>
    <w:p w14:paraId="4246D0B2" w14:textId="2ACF6493" w:rsidR="00D52F18" w:rsidRDefault="00D52F18" w:rsidP="00D52F18">
      <w:pPr>
        <w:pStyle w:val="ListParagraph"/>
        <w:numPr>
          <w:ilvl w:val="0"/>
          <w:numId w:val="28"/>
        </w:numPr>
      </w:pPr>
      <w:r>
        <w:t>Contact the Early Childhood Development department at your local university. Columbus’s program was completely redesigned</w:t>
      </w:r>
      <w:r w:rsidR="00030945">
        <w:t xml:space="preserve"> this way.</w:t>
      </w:r>
    </w:p>
    <w:p w14:paraId="2147B8F8" w14:textId="603BD480" w:rsidR="00D52F18" w:rsidRDefault="004666BB" w:rsidP="00D52F18">
      <w:pPr>
        <w:pStyle w:val="ListParagraph"/>
        <w:numPr>
          <w:ilvl w:val="0"/>
          <w:numId w:val="28"/>
        </w:numPr>
      </w:pPr>
      <w:proofErr w:type="spellStart"/>
      <w:r>
        <w:t>LIstos</w:t>
      </w:r>
      <w:proofErr w:type="spellEnd"/>
      <w:r>
        <w:t xml:space="preserve"> </w:t>
      </w:r>
      <w:proofErr w:type="gramStart"/>
      <w:r>
        <w:t>para Dvorak</w:t>
      </w:r>
      <w:proofErr w:type="gramEnd"/>
      <w:r>
        <w:t xml:space="preserve"> Kinder</w:t>
      </w:r>
    </w:p>
    <w:p w14:paraId="26876D45" w14:textId="049DC0C4" w:rsidR="00D52F18" w:rsidRDefault="00D52F18" w:rsidP="00D52F18">
      <w:pPr>
        <w:pStyle w:val="ListParagraph"/>
        <w:numPr>
          <w:ilvl w:val="1"/>
          <w:numId w:val="28"/>
        </w:numPr>
      </w:pPr>
      <w:r>
        <w:t>Volunteers are former participants coming back to help others</w:t>
      </w:r>
    </w:p>
    <w:p w14:paraId="32F8C5DE" w14:textId="622B9E27" w:rsidR="00D52F18" w:rsidRDefault="00D52F18" w:rsidP="00D52F18">
      <w:pPr>
        <w:pStyle w:val="ListParagraph"/>
        <w:numPr>
          <w:ilvl w:val="1"/>
          <w:numId w:val="28"/>
        </w:numPr>
      </w:pPr>
      <w:r>
        <w:t xml:space="preserve">Teach parents how to interact, teach, sing, read to </w:t>
      </w:r>
      <w:proofErr w:type="gramStart"/>
      <w:r>
        <w:t>a  child</w:t>
      </w:r>
      <w:proofErr w:type="gramEnd"/>
    </w:p>
    <w:p w14:paraId="344684B5" w14:textId="645931AB" w:rsidR="00D52F18" w:rsidRDefault="00D52F18" w:rsidP="00D52F18">
      <w:pPr>
        <w:pStyle w:val="ListParagraph"/>
        <w:numPr>
          <w:ilvl w:val="1"/>
          <w:numId w:val="28"/>
        </w:numPr>
      </w:pPr>
      <w:r>
        <w:t>Volunteers assemble 500-page binders at home</w:t>
      </w:r>
    </w:p>
    <w:p w14:paraId="104D4488" w14:textId="17B244B5" w:rsidR="00D52F18" w:rsidRDefault="00E128E1" w:rsidP="00D52F18">
      <w:pPr>
        <w:pStyle w:val="ListParagraph"/>
        <w:numPr>
          <w:ilvl w:val="1"/>
          <w:numId w:val="28"/>
        </w:numPr>
      </w:pPr>
      <w:r>
        <w:t>Drop-in program – 1 hour – offered weekly</w:t>
      </w:r>
    </w:p>
    <w:p w14:paraId="2D028189" w14:textId="38A9E71B" w:rsidR="004666BB" w:rsidRDefault="004666BB" w:rsidP="00190206">
      <w:pPr>
        <w:pStyle w:val="ListParagraph"/>
        <w:numPr>
          <w:ilvl w:val="1"/>
          <w:numId w:val="28"/>
        </w:numPr>
      </w:pPr>
      <w:r>
        <w:t xml:space="preserve">Here's a volunteer profile about one of our former </w:t>
      </w:r>
      <w:proofErr w:type="spellStart"/>
      <w:r>
        <w:t>Listos</w:t>
      </w:r>
      <w:proofErr w:type="spellEnd"/>
      <w:r>
        <w:t xml:space="preserve"> para </w:t>
      </w:r>
      <w:proofErr w:type="spellStart"/>
      <w:r>
        <w:t>el</w:t>
      </w:r>
      <w:proofErr w:type="spellEnd"/>
      <w:r>
        <w:t xml:space="preserve"> Kinder volunteers: https://multcolib.org/blog/20200114/volunteer-spotlight-gaby-delgado</w:t>
      </w:r>
    </w:p>
    <w:p w14:paraId="7665CF34" w14:textId="33A5F554" w:rsidR="00E128E1" w:rsidRDefault="00E128E1" w:rsidP="00E128E1">
      <w:pPr>
        <w:pStyle w:val="ListParagraph"/>
        <w:numPr>
          <w:ilvl w:val="0"/>
          <w:numId w:val="28"/>
        </w:numPr>
      </w:pPr>
      <w:r>
        <w:t xml:space="preserve">R.E.A.D – Reading Enjoyment and Development, London PL, Canada, intensive one-on-one </w:t>
      </w:r>
      <w:r w:rsidR="00030945">
        <w:t>based on participant’s needs, lasts the school year</w:t>
      </w:r>
      <w:r w:rsidR="0054445B">
        <w:t xml:space="preserve">. </w:t>
      </w:r>
      <w:hyperlink r:id="rId20" w:history="1">
        <w:r w:rsidR="0054445B" w:rsidRPr="007A4486">
          <w:rPr>
            <w:rStyle w:val="Hyperlink"/>
          </w:rPr>
          <w:t>https://www.londonpubliclibrary.ca/about-my-library/volunteer/become-volunteer#READVolunteer</w:t>
        </w:r>
      </w:hyperlink>
      <w:r w:rsidR="0054445B">
        <w:t xml:space="preserve"> </w:t>
      </w:r>
    </w:p>
    <w:p w14:paraId="00C16119" w14:textId="7713E63B" w:rsidR="0054445B" w:rsidRDefault="0054445B" w:rsidP="00E128E1">
      <w:pPr>
        <w:pStyle w:val="ListParagraph"/>
        <w:numPr>
          <w:ilvl w:val="0"/>
          <w:numId w:val="28"/>
        </w:numPr>
      </w:pPr>
      <w:r>
        <w:t xml:space="preserve">Program pairs an adult component with youth tutoring. Parents go to “cooking with kids” lessons </w:t>
      </w:r>
      <w:r w:rsidR="00C077BD">
        <w:t>which are taught in English and Spanish, they get a bite to eat</w:t>
      </w:r>
      <w:r w:rsidR="00FD6A86">
        <w:t xml:space="preserve">, learn something they can do with their child, </w:t>
      </w:r>
      <w:r w:rsidR="00C077BD">
        <w:t>and are practicing language skills.</w:t>
      </w:r>
    </w:p>
    <w:p w14:paraId="7985DA42" w14:textId="4F134C3F" w:rsidR="004666BB" w:rsidRDefault="004666BB" w:rsidP="004666BB">
      <w:pPr>
        <w:pStyle w:val="ListParagraph"/>
        <w:numPr>
          <w:ilvl w:val="0"/>
          <w:numId w:val="28"/>
        </w:numPr>
      </w:pPr>
      <w:hyperlink r:id="rId21" w:history="1">
        <w:r w:rsidRPr="007A4486">
          <w:rPr>
            <w:rStyle w:val="Hyperlink"/>
          </w:rPr>
          <w:t>https://libraryliteracy.org/resources/family-literacy/</w:t>
        </w:r>
      </w:hyperlink>
      <w:r>
        <w:t xml:space="preserve"> </w:t>
      </w:r>
    </w:p>
    <w:p w14:paraId="38F8D950" w14:textId="4C73C044" w:rsidR="00190206" w:rsidRDefault="00190206" w:rsidP="00190206">
      <w:pPr>
        <w:pStyle w:val="ListParagraph"/>
        <w:numPr>
          <w:ilvl w:val="0"/>
          <w:numId w:val="28"/>
        </w:numPr>
      </w:pPr>
      <w:r>
        <w:t xml:space="preserve">This isn't a library program, but I used to know people who worked for this reading buddy nonprofit called Reading Partners. Here's info about their model: </w:t>
      </w:r>
      <w:hyperlink r:id="rId22" w:history="1">
        <w:r w:rsidRPr="007A4486">
          <w:rPr>
            <w:rStyle w:val="Hyperlink"/>
          </w:rPr>
          <w:t>https://readingpartners.org/our-impact/program-impact/</w:t>
        </w:r>
      </w:hyperlink>
      <w:r>
        <w:t xml:space="preserve"> </w:t>
      </w:r>
    </w:p>
    <w:p w14:paraId="35C26008" w14:textId="77777777" w:rsidR="00190206" w:rsidRDefault="00190206" w:rsidP="00190206">
      <w:pPr>
        <w:pStyle w:val="ListParagraph"/>
        <w:numPr>
          <w:ilvl w:val="0"/>
          <w:numId w:val="28"/>
        </w:numPr>
      </w:pPr>
      <w:proofErr w:type="spellStart"/>
      <w:r>
        <w:t>ReadUp</w:t>
      </w:r>
      <w:proofErr w:type="spellEnd"/>
      <w:r>
        <w:t xml:space="preserve"> by United Way of Central IN - UWCI.org</w:t>
      </w:r>
    </w:p>
    <w:p w14:paraId="3BD838F7" w14:textId="23F9A033" w:rsidR="00190206" w:rsidRDefault="00190206" w:rsidP="00190206">
      <w:pPr>
        <w:pStyle w:val="ListParagraph"/>
        <w:numPr>
          <w:ilvl w:val="0"/>
          <w:numId w:val="28"/>
        </w:numPr>
      </w:pPr>
      <w:hyperlink r:id="rId23" w:history="1">
        <w:r w:rsidRPr="007A4486">
          <w:rPr>
            <w:rStyle w:val="Hyperlink"/>
          </w:rPr>
          <w:t>https://elginliteracy.org</w:t>
        </w:r>
      </w:hyperlink>
      <w:r>
        <w:t xml:space="preserve"> </w:t>
      </w:r>
      <w:r>
        <w:t xml:space="preserve">    The literacy connection works out of our library</w:t>
      </w:r>
    </w:p>
    <w:p w14:paraId="55D239A9" w14:textId="50A613AB" w:rsidR="00446400" w:rsidRPr="000B0AB8" w:rsidRDefault="00446400" w:rsidP="004714E9">
      <w:pPr>
        <w:spacing w:after="0"/>
        <w:rPr>
          <w:rFonts w:cstheme="minorHAnsi"/>
          <w:b/>
          <w:u w:val="single"/>
        </w:rPr>
      </w:pPr>
      <w:r w:rsidRPr="000B0AB8">
        <w:rPr>
          <w:rFonts w:cstheme="minorHAnsi"/>
          <w:b/>
          <w:u w:val="single"/>
        </w:rPr>
        <w:t>Training Opportunities</w:t>
      </w:r>
    </w:p>
    <w:p w14:paraId="7493AF47" w14:textId="242933EE" w:rsidR="002234DC" w:rsidRPr="000B0AB8" w:rsidRDefault="002E27F1" w:rsidP="002234DC">
      <w:pPr>
        <w:pStyle w:val="ListParagraph"/>
        <w:numPr>
          <w:ilvl w:val="0"/>
          <w:numId w:val="4"/>
        </w:numPr>
        <w:shd w:val="clear" w:color="auto" w:fill="FFFFFF"/>
        <w:spacing w:after="0"/>
        <w:rPr>
          <w:rFonts w:cstheme="minorHAnsi"/>
        </w:rPr>
      </w:pPr>
      <w:r w:rsidRPr="000B0AB8">
        <w:rPr>
          <w:rFonts w:cstheme="minorHAnsi"/>
          <w:i/>
          <w:iCs/>
        </w:rPr>
        <w:t xml:space="preserve">“Integrating Ethics into Your Work with Volunteers and Staff” </w:t>
      </w:r>
      <w:r w:rsidR="002234DC" w:rsidRPr="000B0AB8">
        <w:rPr>
          <w:rFonts w:cstheme="minorHAnsi"/>
        </w:rPr>
        <w:t xml:space="preserve">with Katie Campbell – January 26, 1:30 – 3:00 EST </w:t>
      </w:r>
      <w:r w:rsidRPr="000B0AB8">
        <w:rPr>
          <w:rFonts w:cstheme="minorHAnsi"/>
        </w:rPr>
        <w:t xml:space="preserve">(90 minutes) </w:t>
      </w:r>
      <w:r w:rsidR="002234DC" w:rsidRPr="000B0AB8">
        <w:rPr>
          <w:rFonts w:cstheme="minorHAnsi"/>
        </w:rPr>
        <w:t>–</w:t>
      </w:r>
      <w:r w:rsidRPr="000B0AB8">
        <w:rPr>
          <w:rFonts w:cstheme="minorHAnsi"/>
        </w:rPr>
        <w:t xml:space="preserve"> </w:t>
      </w:r>
      <w:r w:rsidR="002234DC" w:rsidRPr="000B0AB8">
        <w:rPr>
          <w:rFonts w:cstheme="minorHAnsi"/>
        </w:rPr>
        <w:t>Library Volunteer Leaders</w:t>
      </w:r>
      <w:r w:rsidRPr="000B0AB8">
        <w:rPr>
          <w:rFonts w:cstheme="minorHAnsi"/>
        </w:rPr>
        <w:t xml:space="preserve"> Zoom link</w:t>
      </w:r>
    </w:p>
    <w:p w14:paraId="3A729C74" w14:textId="140CFB9E" w:rsidR="002E27F1" w:rsidRPr="000B0AB8" w:rsidRDefault="002E27F1" w:rsidP="002E27F1">
      <w:pPr>
        <w:spacing w:after="0"/>
        <w:ind w:left="720"/>
        <w:rPr>
          <w:rFonts w:cstheme="minorHAnsi"/>
          <w:i/>
          <w:iCs/>
        </w:rPr>
      </w:pPr>
      <w:r w:rsidRPr="000B0AB8">
        <w:rPr>
          <w:rFonts w:cstheme="minorHAnsi"/>
          <w:i/>
          <w:iCs/>
        </w:rPr>
        <w:t>We all encounter ethical dilemmas in our daily work.  But rarely do organizations focus on ethics related to volunteer engagement.  This session provides an opportunity to understand the difference between personal, organizational</w:t>
      </w:r>
      <w:r w:rsidR="00EC561D" w:rsidRPr="000B0AB8">
        <w:rPr>
          <w:rFonts w:cstheme="minorHAnsi"/>
          <w:i/>
          <w:iCs/>
        </w:rPr>
        <w:t>,</w:t>
      </w:r>
      <w:r w:rsidRPr="000B0AB8">
        <w:rPr>
          <w:rFonts w:cstheme="minorHAnsi"/>
          <w:i/>
          <w:iCs/>
        </w:rPr>
        <w:t xml:space="preserve"> and professional ethics.  The core values and principles identified by the Council for Certification in Volunteer Administration (CCVA) will be shared.  Participants will learn a process for ethical decision-making that can be applied in any </w:t>
      </w:r>
      <w:r w:rsidRPr="000B0AB8">
        <w:rPr>
          <w:rFonts w:cstheme="minorHAnsi"/>
          <w:i/>
          <w:iCs/>
        </w:rPr>
        <w:lastRenderedPageBreak/>
        <w:t>situation, and then practice this using real-life scenarios related to volunteers.  Finally, several specific strategies will be offered for increasing awareness of ethics within an organization and helping both volunteers and staff become more effective at handling ethical dilemmas.   </w:t>
      </w:r>
    </w:p>
    <w:p w14:paraId="528B42E7" w14:textId="35E12B80" w:rsidR="008C09FD" w:rsidRPr="006E260B" w:rsidRDefault="00CE57DC" w:rsidP="00CE57DC">
      <w:pPr>
        <w:pStyle w:val="ListParagraph"/>
        <w:numPr>
          <w:ilvl w:val="0"/>
          <w:numId w:val="4"/>
        </w:numPr>
        <w:spacing w:after="0"/>
        <w:rPr>
          <w:rStyle w:val="Hyperlink"/>
          <w:rFonts w:cstheme="minorHAnsi"/>
          <w:color w:val="auto"/>
          <w:u w:val="none"/>
        </w:rPr>
      </w:pPr>
      <w:r w:rsidRPr="000B0AB8">
        <w:rPr>
          <w:rFonts w:cstheme="minorHAnsi"/>
        </w:rPr>
        <w:t xml:space="preserve">Niche Academy Library Online Learning Conference, January 21, 2022. </w:t>
      </w:r>
      <w:hyperlink r:id="rId24" w:history="1">
        <w:r w:rsidRPr="000B0AB8">
          <w:rPr>
            <w:rStyle w:val="Hyperlink"/>
            <w:rFonts w:cstheme="minorHAnsi"/>
          </w:rPr>
          <w:t>FMI</w:t>
        </w:r>
      </w:hyperlink>
    </w:p>
    <w:p w14:paraId="6F2AC61E" w14:textId="77777777" w:rsidR="006E260B" w:rsidRDefault="006E260B" w:rsidP="006E260B">
      <w:pPr>
        <w:pStyle w:val="ListParagraph"/>
        <w:numPr>
          <w:ilvl w:val="0"/>
          <w:numId w:val="4"/>
        </w:numPr>
      </w:pPr>
      <w:r>
        <w:t>Hidden Biases of Volunteer Managers</w:t>
      </w:r>
      <w:r>
        <w:t xml:space="preserve">, presented by Volunteer </w:t>
      </w:r>
      <w:proofErr w:type="spellStart"/>
      <w:r>
        <w:t>FairFax</w:t>
      </w:r>
      <w:proofErr w:type="spellEnd"/>
      <w:r>
        <w:t xml:space="preserve">. </w:t>
      </w:r>
    </w:p>
    <w:p w14:paraId="0D988DC2" w14:textId="0F3B8346" w:rsidR="006E260B" w:rsidRDefault="006E260B" w:rsidP="006E260B">
      <w:pPr>
        <w:pStyle w:val="ListParagraph"/>
      </w:pPr>
      <w:r>
        <w:t>Wednesday, February 2</w:t>
      </w:r>
      <w:r w:rsidRPr="006E260B">
        <w:rPr>
          <w:vertAlign w:val="superscript"/>
        </w:rPr>
        <w:t>nd</w:t>
      </w:r>
      <w:r>
        <w:t>, 9:30 to 10:30 am EST</w:t>
      </w:r>
      <w:r w:rsidR="00112CDB">
        <w:t>, Free online event.</w:t>
      </w:r>
    </w:p>
    <w:p w14:paraId="54C3E48C" w14:textId="1C0E3684" w:rsidR="006E260B" w:rsidRDefault="006E260B" w:rsidP="006E260B">
      <w:pPr>
        <w:pStyle w:val="ListParagraph"/>
      </w:pPr>
      <w:r>
        <w:t xml:space="preserve">Registration:  </w:t>
      </w:r>
      <w:hyperlink r:id="rId25" w:history="1">
        <w:r w:rsidRPr="007A4486">
          <w:rPr>
            <w:rStyle w:val="Hyperlink"/>
          </w:rPr>
          <w:t>https://vf222022.eventbrite.com</w:t>
        </w:r>
      </w:hyperlink>
      <w:r>
        <w:t xml:space="preserve"> </w:t>
      </w:r>
    </w:p>
    <w:p w14:paraId="684E2CD5" w14:textId="70025703" w:rsidR="006F73DB" w:rsidRDefault="006F73DB" w:rsidP="006E260B">
      <w:pPr>
        <w:pStyle w:val="ListParagraph"/>
      </w:pPr>
      <w:r>
        <w:t xml:space="preserve">Note: this session was offered at MAVA, presented by Susan </w:t>
      </w:r>
      <w:proofErr w:type="spellStart"/>
      <w:r>
        <w:t>Sanow</w:t>
      </w:r>
      <w:proofErr w:type="spellEnd"/>
    </w:p>
    <w:p w14:paraId="53BC05B4" w14:textId="4AAA22F4" w:rsidR="006E260B" w:rsidRDefault="006E260B" w:rsidP="006E260B">
      <w:pPr>
        <w:pStyle w:val="ListParagraph"/>
      </w:pPr>
      <w:r>
        <w:t xml:space="preserve">While we may say we want greater diversity and inclusion in our volunteer programs, our actions may not always support that vision.  Hidden Biases in Volunteer Management allow participants to reflect on the ways we -- as leaders of volunteer programs -- can discover, </w:t>
      </w:r>
      <w:proofErr w:type="gramStart"/>
      <w:r>
        <w:t>face</w:t>
      </w:r>
      <w:proofErr w:type="gramEnd"/>
      <w:r>
        <w:t xml:space="preserve"> and fight hidden biases in our volunteer program’s practices, procedures and policies. We will reflect on the established structures of our sector and the volunteer programs that may unintentionally be less than welcoming.  While this webinar will not solve structural racism and unconscious bias in an hour, we will provide a safe space for volunteer directors, managers, or coordinators to reflect on their own volunteer program and how we can best make a difference. </w:t>
      </w:r>
    </w:p>
    <w:p w14:paraId="0A25D51A" w14:textId="77777777" w:rsidR="003A3AE6" w:rsidRPr="000B0AB8" w:rsidRDefault="003A3AE6" w:rsidP="003A3AE6">
      <w:pPr>
        <w:pStyle w:val="ListParagraph"/>
        <w:spacing w:after="0"/>
        <w:rPr>
          <w:rStyle w:val="Hyperlink"/>
          <w:rFonts w:cstheme="minorHAnsi"/>
          <w:color w:val="auto"/>
          <w:u w:val="none"/>
        </w:rPr>
      </w:pPr>
    </w:p>
    <w:p w14:paraId="1E9E0F5C" w14:textId="77777777" w:rsidR="00370CAA" w:rsidRPr="000B0AB8" w:rsidRDefault="00370CAA" w:rsidP="00370CAA">
      <w:pPr>
        <w:spacing w:after="0"/>
        <w:rPr>
          <w:rFonts w:eastAsia="Times New Roman" w:cstheme="minorHAnsi"/>
          <w:b/>
          <w:color w:val="0B0A0B"/>
          <w:u w:val="single"/>
        </w:rPr>
      </w:pPr>
      <w:r w:rsidRPr="000B0AB8">
        <w:rPr>
          <w:rFonts w:eastAsia="Times New Roman" w:cstheme="minorHAnsi"/>
          <w:b/>
          <w:color w:val="0B0A0B"/>
          <w:u w:val="single"/>
        </w:rPr>
        <w:t>On-going Educational Resources</w:t>
      </w:r>
      <w:r w:rsidR="004B539E" w:rsidRPr="000B0AB8">
        <w:rPr>
          <w:rFonts w:eastAsia="Times New Roman" w:cstheme="minorHAnsi"/>
          <w:b/>
          <w:color w:val="0B0A0B"/>
          <w:u w:val="single"/>
        </w:rPr>
        <w:t xml:space="preserve"> (just a few)</w:t>
      </w:r>
    </w:p>
    <w:p w14:paraId="30BFFEBC" w14:textId="77777777" w:rsidR="00C34AA5" w:rsidRPr="000B0AB8" w:rsidRDefault="00C34AA5" w:rsidP="00C34AA5">
      <w:pPr>
        <w:pStyle w:val="ListParagraph"/>
        <w:numPr>
          <w:ilvl w:val="0"/>
          <w:numId w:val="3"/>
        </w:numPr>
        <w:rPr>
          <w:rFonts w:cstheme="minorHAnsi"/>
        </w:rPr>
      </w:pPr>
      <w:r w:rsidRPr="000B0AB8">
        <w:rPr>
          <w:rFonts w:eastAsia="Times New Roman" w:cstheme="minorHAnsi"/>
          <w:color w:val="0B0A0B"/>
        </w:rPr>
        <w:t xml:space="preserve">Volgistics National Peer Group – online – 2nd Tuesday of the </w:t>
      </w:r>
      <w:r w:rsidR="00854E03" w:rsidRPr="000B0AB8">
        <w:rPr>
          <w:rFonts w:eastAsia="Times New Roman" w:cstheme="minorHAnsi"/>
          <w:color w:val="0B0A0B"/>
        </w:rPr>
        <w:t>m</w:t>
      </w:r>
      <w:r w:rsidRPr="000B0AB8">
        <w:rPr>
          <w:rFonts w:eastAsia="Times New Roman" w:cstheme="minorHAnsi"/>
          <w:color w:val="0B0A0B"/>
        </w:rPr>
        <w:t xml:space="preserve">onth – free! </w:t>
      </w:r>
    </w:p>
    <w:p w14:paraId="509C429F" w14:textId="17A9C428" w:rsidR="00C34AA5" w:rsidRPr="000B0AB8" w:rsidRDefault="00C34AA5" w:rsidP="00C34AA5">
      <w:pPr>
        <w:pStyle w:val="ListParagraph"/>
        <w:spacing w:after="0"/>
        <w:ind w:left="360" w:firstLine="360"/>
        <w:rPr>
          <w:rFonts w:eastAsia="Times New Roman" w:cstheme="minorHAnsi"/>
          <w:color w:val="0B0A0B"/>
        </w:rPr>
      </w:pPr>
      <w:r w:rsidRPr="000B0AB8">
        <w:rPr>
          <w:rFonts w:eastAsia="Times New Roman" w:cstheme="minorHAnsi"/>
          <w:color w:val="0B0A0B"/>
        </w:rPr>
        <w:t xml:space="preserve">FMI contact Jessica Link, </w:t>
      </w:r>
      <w:hyperlink r:id="rId26" w:history="1">
        <w:r w:rsidRPr="000B0AB8">
          <w:rPr>
            <w:rStyle w:val="Hyperlink"/>
            <w:rFonts w:eastAsia="Times New Roman" w:cstheme="minorHAnsi"/>
          </w:rPr>
          <w:t>linkj@crlibrary.org</w:t>
        </w:r>
      </w:hyperlink>
      <w:r w:rsidRPr="000B0AB8">
        <w:rPr>
          <w:rFonts w:eastAsia="Times New Roman" w:cstheme="minorHAnsi"/>
          <w:color w:val="0B0A0B"/>
        </w:rPr>
        <w:t xml:space="preserve">. </w:t>
      </w:r>
    </w:p>
    <w:p w14:paraId="15B49CD0" w14:textId="77777777" w:rsidR="00F246B6" w:rsidRPr="000B0AB8" w:rsidRDefault="00F246B6" w:rsidP="00F246B6">
      <w:pPr>
        <w:pStyle w:val="ListParagraph"/>
        <w:numPr>
          <w:ilvl w:val="0"/>
          <w:numId w:val="2"/>
        </w:numPr>
        <w:spacing w:after="0"/>
        <w:rPr>
          <w:rFonts w:eastAsia="Times New Roman" w:cstheme="minorHAnsi"/>
          <w:color w:val="0B0A0B"/>
        </w:rPr>
      </w:pPr>
      <w:r w:rsidRPr="000B0AB8">
        <w:rPr>
          <w:rFonts w:eastAsia="Times New Roman" w:cstheme="minorHAnsi"/>
          <w:color w:val="0B0A0B"/>
        </w:rPr>
        <w:t>Better Impact User Group – online – 1</w:t>
      </w:r>
      <w:r w:rsidRPr="000B0AB8">
        <w:rPr>
          <w:rFonts w:eastAsia="Times New Roman" w:cstheme="minorHAnsi"/>
          <w:color w:val="0B0A0B"/>
          <w:vertAlign w:val="superscript"/>
        </w:rPr>
        <w:t>st</w:t>
      </w:r>
      <w:r w:rsidRPr="000B0AB8">
        <w:rPr>
          <w:rFonts w:eastAsia="Times New Roman" w:cstheme="minorHAnsi"/>
          <w:color w:val="0B0A0B"/>
        </w:rPr>
        <w:t xml:space="preserve"> Tuesday of every other month – free!</w:t>
      </w:r>
    </w:p>
    <w:p w14:paraId="4CF0A33D" w14:textId="1ECCB6BB" w:rsidR="00F246B6" w:rsidRPr="000B0AB8" w:rsidRDefault="00F246B6" w:rsidP="00F246B6">
      <w:pPr>
        <w:pStyle w:val="ListParagraph"/>
        <w:spacing w:after="0"/>
        <w:rPr>
          <w:rFonts w:eastAsia="Times New Roman" w:cstheme="minorHAnsi"/>
          <w:color w:val="0B0A0B"/>
        </w:rPr>
      </w:pPr>
      <w:r w:rsidRPr="000B0AB8">
        <w:rPr>
          <w:rFonts w:eastAsia="Times New Roman" w:cstheme="minorHAnsi"/>
          <w:color w:val="0B0A0B"/>
        </w:rPr>
        <w:t xml:space="preserve">February 1, 2022, </w:t>
      </w:r>
      <w:proofErr w:type="gramStart"/>
      <w:r w:rsidRPr="000B0AB8">
        <w:rPr>
          <w:rFonts w:eastAsia="Times New Roman" w:cstheme="minorHAnsi"/>
          <w:color w:val="0B0A0B"/>
        </w:rPr>
        <w:t>April  5</w:t>
      </w:r>
      <w:proofErr w:type="gramEnd"/>
      <w:r w:rsidRPr="000B0AB8">
        <w:rPr>
          <w:rFonts w:eastAsia="Times New Roman" w:cstheme="minorHAnsi"/>
          <w:color w:val="0B0A0B"/>
        </w:rPr>
        <w:t xml:space="preserve">, 2022, and June 7, 2022, </w:t>
      </w:r>
    </w:p>
    <w:p w14:paraId="46B34688" w14:textId="77777777" w:rsidR="00F246B6" w:rsidRPr="000B0AB8" w:rsidRDefault="00F246B6" w:rsidP="00F246B6">
      <w:pPr>
        <w:pStyle w:val="ListParagraph"/>
        <w:spacing w:after="0"/>
        <w:rPr>
          <w:rFonts w:eastAsia="Times New Roman" w:cstheme="minorHAnsi"/>
          <w:color w:val="212121"/>
        </w:rPr>
      </w:pPr>
      <w:r w:rsidRPr="000B0AB8">
        <w:rPr>
          <w:rFonts w:eastAsia="Times New Roman" w:cstheme="minorHAnsi"/>
          <w:color w:val="212121"/>
        </w:rPr>
        <w:t xml:space="preserve">2p EST/11a PST </w:t>
      </w:r>
      <w:hyperlink r:id="rId27" w:history="1">
        <w:r w:rsidRPr="000B0AB8">
          <w:rPr>
            <w:rStyle w:val="Hyperlink"/>
            <w:rFonts w:eastAsia="Times New Roman" w:cstheme="minorHAnsi"/>
          </w:rPr>
          <w:t>https://us02web.zoom.us/j/86131303138?pwd=RlBWN2U4SWpZZEdXNEhOem9uTUZJdz09</w:t>
        </w:r>
      </w:hyperlink>
    </w:p>
    <w:p w14:paraId="66A5B468" w14:textId="77777777" w:rsidR="00F246B6" w:rsidRPr="000B0AB8" w:rsidRDefault="00F246B6" w:rsidP="00F246B6">
      <w:pPr>
        <w:spacing w:after="0"/>
        <w:ind w:firstLine="720"/>
        <w:rPr>
          <w:rFonts w:eastAsia="Times New Roman" w:cstheme="minorHAnsi"/>
          <w:color w:val="212121"/>
        </w:rPr>
      </w:pPr>
      <w:r w:rsidRPr="000B0AB8">
        <w:rPr>
          <w:rFonts w:eastAsia="Times New Roman" w:cstheme="minorHAnsi"/>
          <w:color w:val="212121"/>
        </w:rPr>
        <w:t>Meeting ID: 861 3130 3138</w:t>
      </w:r>
    </w:p>
    <w:p w14:paraId="7E06F449" w14:textId="77777777" w:rsidR="00F246B6" w:rsidRPr="000B0AB8" w:rsidRDefault="00F246B6" w:rsidP="00F246B6">
      <w:pPr>
        <w:spacing w:after="0"/>
        <w:ind w:firstLine="720"/>
        <w:rPr>
          <w:rFonts w:eastAsia="Times New Roman" w:cstheme="minorHAnsi"/>
          <w:color w:val="212121"/>
        </w:rPr>
      </w:pPr>
      <w:r w:rsidRPr="000B0AB8">
        <w:rPr>
          <w:rFonts w:eastAsia="Times New Roman" w:cstheme="minorHAnsi"/>
          <w:color w:val="212121"/>
        </w:rPr>
        <w:t>Passcode: 240307</w:t>
      </w:r>
    </w:p>
    <w:p w14:paraId="6BD6940C" w14:textId="27376C5A" w:rsidR="00C34AA5" w:rsidRPr="000B0AB8" w:rsidRDefault="006E3E14" w:rsidP="002E1B0D">
      <w:pPr>
        <w:pStyle w:val="ListParagraph"/>
        <w:numPr>
          <w:ilvl w:val="0"/>
          <w:numId w:val="2"/>
        </w:numPr>
        <w:spacing w:after="0"/>
        <w:rPr>
          <w:rFonts w:eastAsia="Times New Roman" w:cstheme="minorHAnsi"/>
          <w:color w:val="0B0A0B"/>
        </w:rPr>
      </w:pPr>
      <w:r w:rsidRPr="000B0AB8">
        <w:rPr>
          <w:rFonts w:eastAsia="Times New Roman" w:cstheme="minorHAnsi"/>
          <w:color w:val="0B0A0B"/>
        </w:rPr>
        <w:t xml:space="preserve">Join the GetInvolved </w:t>
      </w:r>
      <w:proofErr w:type="spellStart"/>
      <w:r w:rsidRPr="000B0AB8">
        <w:rPr>
          <w:rFonts w:eastAsia="Times New Roman" w:cstheme="minorHAnsi"/>
          <w:color w:val="0B0A0B"/>
        </w:rPr>
        <w:t>list</w:t>
      </w:r>
      <w:r w:rsidR="00C34AA5" w:rsidRPr="000B0AB8">
        <w:rPr>
          <w:rFonts w:eastAsia="Times New Roman" w:cstheme="minorHAnsi"/>
          <w:color w:val="0B0A0B"/>
        </w:rPr>
        <w:t>serve</w:t>
      </w:r>
      <w:proofErr w:type="spellEnd"/>
      <w:r w:rsidR="00C34AA5" w:rsidRPr="000B0AB8">
        <w:rPr>
          <w:rFonts w:eastAsia="Times New Roman" w:cstheme="minorHAnsi"/>
          <w:color w:val="0B0A0B"/>
        </w:rPr>
        <w:t xml:space="preserve"> by emailing Carla, </w:t>
      </w:r>
      <w:hyperlink r:id="rId28" w:history="1">
        <w:r w:rsidR="00C34AA5" w:rsidRPr="000B0AB8">
          <w:rPr>
            <w:rStyle w:val="Hyperlink"/>
            <w:rFonts w:eastAsia="Times New Roman" w:cstheme="minorHAnsi"/>
          </w:rPr>
          <w:t>clehn@califa.org</w:t>
        </w:r>
      </w:hyperlink>
      <w:r w:rsidR="00C34AA5" w:rsidRPr="000B0AB8">
        <w:rPr>
          <w:rFonts w:eastAsia="Times New Roman" w:cstheme="minorHAnsi"/>
          <w:color w:val="0B0A0B"/>
        </w:rPr>
        <w:t xml:space="preserve">. Fabulous resource with samples, </w:t>
      </w:r>
      <w:r w:rsidR="00936C69" w:rsidRPr="000B0AB8">
        <w:rPr>
          <w:rFonts w:eastAsia="Times New Roman" w:cstheme="minorHAnsi"/>
          <w:color w:val="0B0A0B"/>
        </w:rPr>
        <w:t>weekly</w:t>
      </w:r>
      <w:r w:rsidR="00C34AA5" w:rsidRPr="000B0AB8">
        <w:rPr>
          <w:rFonts w:eastAsia="Times New Roman" w:cstheme="minorHAnsi"/>
          <w:color w:val="0B0A0B"/>
        </w:rPr>
        <w:t xml:space="preserve"> news &amp; updates.</w:t>
      </w:r>
      <w:r w:rsidR="002E1B0D" w:rsidRPr="000B0AB8">
        <w:rPr>
          <w:rFonts w:eastAsia="Times New Roman" w:cstheme="minorHAnsi"/>
          <w:color w:val="0B0A0B"/>
        </w:rPr>
        <w:t xml:space="preserve"> </w:t>
      </w:r>
      <w:hyperlink r:id="rId29" w:history="1">
        <w:r w:rsidR="002E1B0D" w:rsidRPr="000B0AB8">
          <w:rPr>
            <w:rStyle w:val="Hyperlink"/>
            <w:rFonts w:eastAsia="Times New Roman" w:cstheme="minorHAnsi"/>
          </w:rPr>
          <w:t>https://getinvolvedclearinghouse.org/</w:t>
        </w:r>
      </w:hyperlink>
      <w:r w:rsidR="002E1B0D" w:rsidRPr="000B0AB8">
        <w:rPr>
          <w:rFonts w:eastAsia="Times New Roman" w:cstheme="minorHAnsi"/>
          <w:color w:val="0B0A0B"/>
        </w:rPr>
        <w:t xml:space="preserve"> </w:t>
      </w:r>
    </w:p>
    <w:p w14:paraId="21FA7032" w14:textId="6B97B3BA" w:rsidR="00232C23" w:rsidRPr="000B0AB8" w:rsidRDefault="00C34AA5" w:rsidP="00232C23">
      <w:pPr>
        <w:pStyle w:val="ListParagraph"/>
        <w:numPr>
          <w:ilvl w:val="0"/>
          <w:numId w:val="2"/>
        </w:numPr>
        <w:spacing w:after="0"/>
        <w:rPr>
          <w:rFonts w:eastAsia="Times New Roman" w:cstheme="minorHAnsi"/>
          <w:color w:val="0B0A0B"/>
        </w:rPr>
      </w:pPr>
      <w:r w:rsidRPr="000B0AB8">
        <w:rPr>
          <w:rFonts w:eastAsia="Times New Roman" w:cstheme="minorHAnsi"/>
          <w:color w:val="0B0A0B"/>
        </w:rPr>
        <w:t xml:space="preserve">VolunteerMatch. Free sessions </w:t>
      </w:r>
      <w:r w:rsidR="00D44A17" w:rsidRPr="000B0AB8">
        <w:rPr>
          <w:rFonts w:eastAsia="Times New Roman" w:cstheme="minorHAnsi"/>
          <w:color w:val="0B0A0B"/>
        </w:rPr>
        <w:t xml:space="preserve">(and recordings) </w:t>
      </w:r>
      <w:r w:rsidRPr="000B0AB8">
        <w:rPr>
          <w:rFonts w:eastAsia="Times New Roman" w:cstheme="minorHAnsi"/>
          <w:color w:val="0B0A0B"/>
        </w:rPr>
        <w:t xml:space="preserve">on many of the topics we discuss in this group: </w:t>
      </w:r>
      <w:hyperlink r:id="rId30" w:history="1">
        <w:r w:rsidRPr="000B0AB8">
          <w:rPr>
            <w:rStyle w:val="Hyperlink"/>
            <w:rFonts w:cstheme="minorHAnsi"/>
          </w:rPr>
          <w:t>https://learn.volunteermatch.org/</w:t>
        </w:r>
      </w:hyperlink>
      <w:r w:rsidRPr="000B0AB8">
        <w:rPr>
          <w:rFonts w:cstheme="minorHAnsi"/>
        </w:rPr>
        <w:t xml:space="preserve"> </w:t>
      </w:r>
    </w:p>
    <w:p w14:paraId="1FAEEDEE" w14:textId="77777777" w:rsidR="00C230B3" w:rsidRPr="000B0AB8" w:rsidRDefault="00C230B3" w:rsidP="002F29C6">
      <w:pPr>
        <w:spacing w:after="0" w:line="288" w:lineRule="auto"/>
        <w:rPr>
          <w:rFonts w:cstheme="minorHAnsi"/>
          <w:b/>
          <w:u w:val="single"/>
        </w:rPr>
      </w:pPr>
    </w:p>
    <w:p w14:paraId="5538E483" w14:textId="77777777" w:rsidR="00030945" w:rsidRDefault="00920C03" w:rsidP="00030945">
      <w:pPr>
        <w:spacing w:after="0" w:line="288" w:lineRule="auto"/>
        <w:rPr>
          <w:rFonts w:cstheme="minorHAnsi"/>
          <w:b/>
          <w:u w:val="single"/>
        </w:rPr>
      </w:pPr>
      <w:r w:rsidRPr="000B0AB8">
        <w:rPr>
          <w:rFonts w:cstheme="minorHAnsi"/>
          <w:b/>
          <w:u w:val="single"/>
        </w:rPr>
        <w:t>Future Topics</w:t>
      </w:r>
    </w:p>
    <w:p w14:paraId="06FC2625" w14:textId="12501DA2" w:rsidR="00030945" w:rsidRDefault="004D7E84" w:rsidP="00030945">
      <w:pPr>
        <w:pStyle w:val="ListParagraph"/>
        <w:numPr>
          <w:ilvl w:val="0"/>
          <w:numId w:val="1"/>
        </w:numPr>
        <w:spacing w:after="0" w:line="288" w:lineRule="auto"/>
        <w:rPr>
          <w:rFonts w:cstheme="minorHAnsi"/>
        </w:rPr>
      </w:pPr>
      <w:r w:rsidRPr="00030945">
        <w:rPr>
          <w:rFonts w:cstheme="minorHAnsi"/>
        </w:rPr>
        <w:t xml:space="preserve">2022 Goals and </w:t>
      </w:r>
      <w:r w:rsidR="007D78BE" w:rsidRPr="00030945">
        <w:rPr>
          <w:rFonts w:cstheme="minorHAnsi"/>
        </w:rPr>
        <w:t>A</w:t>
      </w:r>
      <w:r w:rsidRPr="00030945">
        <w:rPr>
          <w:rFonts w:cstheme="minorHAnsi"/>
        </w:rPr>
        <w:t>ccountability</w:t>
      </w:r>
      <w:r w:rsidR="00030945">
        <w:rPr>
          <w:rFonts w:cstheme="minorHAnsi"/>
        </w:rPr>
        <w:t xml:space="preserve"> </w:t>
      </w:r>
    </w:p>
    <w:p w14:paraId="1B41FEBE" w14:textId="01F3F49F" w:rsidR="002315B7" w:rsidRPr="00030945" w:rsidRDefault="002315B7" w:rsidP="00030945">
      <w:pPr>
        <w:pStyle w:val="ListParagraph"/>
        <w:numPr>
          <w:ilvl w:val="0"/>
          <w:numId w:val="1"/>
        </w:numPr>
        <w:spacing w:after="0" w:line="288" w:lineRule="auto"/>
        <w:rPr>
          <w:rFonts w:cstheme="minorHAnsi"/>
        </w:rPr>
      </w:pPr>
      <w:r w:rsidRPr="00030945">
        <w:rPr>
          <w:rFonts w:cstheme="minorHAnsi"/>
        </w:rPr>
        <w:t xml:space="preserve">When a </w:t>
      </w:r>
      <w:r w:rsidRPr="00030945">
        <w:rPr>
          <w:rFonts w:cstheme="minorHAnsi"/>
          <w:b/>
          <w:bCs/>
        </w:rPr>
        <w:t>big change</w:t>
      </w:r>
      <w:r w:rsidRPr="00030945">
        <w:rPr>
          <w:rFonts w:cstheme="minorHAnsi"/>
        </w:rPr>
        <w:t xml:space="preserve"> is coming to the </w:t>
      </w:r>
      <w:proofErr w:type="gramStart"/>
      <w:r w:rsidRPr="00030945">
        <w:rPr>
          <w:rFonts w:cstheme="minorHAnsi"/>
        </w:rPr>
        <w:t>Library</w:t>
      </w:r>
      <w:proofErr w:type="gramEnd"/>
      <w:r w:rsidRPr="00030945">
        <w:rPr>
          <w:rFonts w:cstheme="minorHAnsi"/>
        </w:rPr>
        <w:t>, how do you keep volunteers excited/encouraged/looking forward to the change? (Steven)</w:t>
      </w:r>
    </w:p>
    <w:p w14:paraId="6D08D596" w14:textId="3DBBB330" w:rsidR="005340CE" w:rsidRPr="000B0AB8" w:rsidRDefault="005340CE" w:rsidP="005340CE">
      <w:pPr>
        <w:pStyle w:val="ListParagraph"/>
        <w:numPr>
          <w:ilvl w:val="0"/>
          <w:numId w:val="1"/>
        </w:numPr>
        <w:shd w:val="clear" w:color="auto" w:fill="FFFFFF"/>
        <w:spacing w:after="0"/>
        <w:rPr>
          <w:rFonts w:cstheme="minorHAnsi"/>
        </w:rPr>
      </w:pPr>
      <w:r w:rsidRPr="000B0AB8">
        <w:rPr>
          <w:rFonts w:cstheme="minorHAnsi"/>
        </w:rPr>
        <w:t>How to deeply establish library values across the system (especially volunteers)</w:t>
      </w:r>
    </w:p>
    <w:p w14:paraId="1A73D00D" w14:textId="62F9369A" w:rsidR="00E34A7F" w:rsidRPr="000B0AB8" w:rsidRDefault="00E34A7F" w:rsidP="00936C69">
      <w:pPr>
        <w:pStyle w:val="ListParagraph"/>
        <w:numPr>
          <w:ilvl w:val="0"/>
          <w:numId w:val="1"/>
        </w:numPr>
        <w:shd w:val="clear" w:color="auto" w:fill="FFFFFF"/>
        <w:spacing w:after="0"/>
        <w:rPr>
          <w:rFonts w:cstheme="minorHAnsi"/>
        </w:rPr>
      </w:pPr>
      <w:r w:rsidRPr="000B0AB8">
        <w:rPr>
          <w:rFonts w:cstheme="minorHAnsi"/>
        </w:rPr>
        <w:t>Impact vs. Output</w:t>
      </w:r>
      <w:r w:rsidR="00910FFB" w:rsidRPr="000B0AB8">
        <w:rPr>
          <w:rFonts w:cstheme="minorHAnsi"/>
        </w:rPr>
        <w:t xml:space="preserve"> (possible guest speaker)</w:t>
      </w:r>
    </w:p>
    <w:p w14:paraId="1C25DD33" w14:textId="054523BB" w:rsidR="005E15BF" w:rsidRPr="000B0AB8" w:rsidRDefault="005E15BF" w:rsidP="00936C69">
      <w:pPr>
        <w:pStyle w:val="ListParagraph"/>
        <w:numPr>
          <w:ilvl w:val="0"/>
          <w:numId w:val="1"/>
        </w:numPr>
        <w:shd w:val="clear" w:color="auto" w:fill="FFFFFF"/>
        <w:spacing w:after="0"/>
        <w:rPr>
          <w:rFonts w:cstheme="minorHAnsi"/>
        </w:rPr>
      </w:pPr>
      <w:r w:rsidRPr="000B0AB8">
        <w:rPr>
          <w:rFonts w:cstheme="minorHAnsi"/>
        </w:rPr>
        <w:t>Working in a union library</w:t>
      </w:r>
    </w:p>
    <w:p w14:paraId="626CD67F" w14:textId="00FF3692" w:rsidR="00936C69" w:rsidRPr="000B0AB8" w:rsidRDefault="00936C69" w:rsidP="00936C69">
      <w:pPr>
        <w:pStyle w:val="ListParagraph"/>
        <w:numPr>
          <w:ilvl w:val="0"/>
          <w:numId w:val="1"/>
        </w:numPr>
        <w:shd w:val="clear" w:color="auto" w:fill="FFFFFF"/>
        <w:spacing w:after="0"/>
        <w:rPr>
          <w:rFonts w:cstheme="minorHAnsi"/>
        </w:rPr>
      </w:pPr>
      <w:r w:rsidRPr="000B0AB8">
        <w:rPr>
          <w:rFonts w:cstheme="minorHAnsi"/>
        </w:rPr>
        <w:t xml:space="preserve">Staff working with </w:t>
      </w:r>
      <w:proofErr w:type="gramStart"/>
      <w:r w:rsidRPr="000B0AB8">
        <w:rPr>
          <w:rFonts w:cstheme="minorHAnsi"/>
        </w:rPr>
        <w:t>volunteers:</w:t>
      </w:r>
      <w:proofErr w:type="gramEnd"/>
      <w:r w:rsidRPr="000B0AB8">
        <w:rPr>
          <w:rFonts w:cstheme="minorHAnsi"/>
        </w:rPr>
        <w:t xml:space="preserve"> tips</w:t>
      </w:r>
      <w:r w:rsidR="00683681" w:rsidRPr="000B0AB8">
        <w:rPr>
          <w:rFonts w:cstheme="minorHAnsi"/>
        </w:rPr>
        <w:t>, not tricks</w:t>
      </w:r>
    </w:p>
    <w:p w14:paraId="4C0F96D1" w14:textId="11639862" w:rsidR="0049416E" w:rsidRPr="000B0AB8" w:rsidRDefault="00936C69" w:rsidP="004B7015">
      <w:pPr>
        <w:pStyle w:val="ListParagraph"/>
        <w:numPr>
          <w:ilvl w:val="0"/>
          <w:numId w:val="1"/>
        </w:numPr>
        <w:shd w:val="clear" w:color="auto" w:fill="FFFFFF"/>
        <w:spacing w:after="0"/>
        <w:rPr>
          <w:rFonts w:cstheme="minorHAnsi"/>
        </w:rPr>
      </w:pPr>
      <w:r w:rsidRPr="000B0AB8">
        <w:rPr>
          <w:rFonts w:cstheme="minorHAnsi"/>
        </w:rPr>
        <w:t>Volunteer Orientation/Training</w:t>
      </w:r>
      <w:r w:rsidR="009B2C8D" w:rsidRPr="000B0AB8">
        <w:rPr>
          <w:rFonts w:cstheme="minorHAnsi"/>
        </w:rPr>
        <w:t>: formats (in-person/virtual), content, do you train all “jobs” or hand off to a staff member, etc.</w:t>
      </w:r>
    </w:p>
    <w:p w14:paraId="1CF3386F" w14:textId="77777777" w:rsidR="00255913" w:rsidRPr="000B0AB8" w:rsidRDefault="00920C03" w:rsidP="00255913">
      <w:pPr>
        <w:pStyle w:val="ListParagraph"/>
        <w:numPr>
          <w:ilvl w:val="0"/>
          <w:numId w:val="1"/>
        </w:numPr>
        <w:shd w:val="clear" w:color="auto" w:fill="FFFFFF"/>
        <w:spacing w:after="0"/>
        <w:rPr>
          <w:rFonts w:cstheme="minorHAnsi"/>
        </w:rPr>
      </w:pPr>
      <w:r w:rsidRPr="000B0AB8">
        <w:rPr>
          <w:rFonts w:cstheme="minorHAnsi"/>
        </w:rPr>
        <w:lastRenderedPageBreak/>
        <w:t>Opportunities without onboarding barriers? Pop-up volunteering, Informal Volunteering</w:t>
      </w:r>
    </w:p>
    <w:p w14:paraId="1820D07F" w14:textId="6F42E8FB" w:rsidR="00920C03" w:rsidRPr="00255913" w:rsidRDefault="00920C03" w:rsidP="00255913">
      <w:pPr>
        <w:pStyle w:val="ListParagraph"/>
        <w:numPr>
          <w:ilvl w:val="0"/>
          <w:numId w:val="1"/>
        </w:numPr>
        <w:shd w:val="clear" w:color="auto" w:fill="FFFFFF"/>
        <w:spacing w:after="0"/>
        <w:rPr>
          <w:rFonts w:cstheme="minorHAnsi"/>
        </w:rPr>
      </w:pPr>
      <w:r w:rsidRPr="000B0AB8">
        <w:rPr>
          <w:rFonts w:cstheme="minorHAnsi"/>
          <w:bCs/>
        </w:rPr>
        <w:t xml:space="preserve">Our leadership role, what new things are we doing? Resources to </w:t>
      </w:r>
      <w:proofErr w:type="gramStart"/>
      <w:r w:rsidRPr="000B0AB8">
        <w:rPr>
          <w:rFonts w:cstheme="minorHAnsi"/>
          <w:bCs/>
        </w:rPr>
        <w:t>share?</w:t>
      </w:r>
      <w:proofErr w:type="gramEnd"/>
      <w:r w:rsidR="00255913" w:rsidRPr="000B0AB8">
        <w:rPr>
          <w:rFonts w:cstheme="minorHAnsi"/>
          <w:bCs/>
        </w:rPr>
        <w:t xml:space="preserve"> (</w:t>
      </w:r>
      <w:r w:rsidR="00255913">
        <w:rPr>
          <w:rFonts w:cstheme="minorHAnsi"/>
          <w:bCs/>
        </w:rPr>
        <w:t>encore)</w:t>
      </w:r>
    </w:p>
    <w:sectPr w:rsidR="00920C03" w:rsidRPr="00255913" w:rsidSect="003F5763">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36AA725B" w:rsidR="0076417B" w:rsidRDefault="0082274B" w:rsidP="00AA66A1">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Library Volunteer Leaders notes 1-12-22.docx</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044E8"/>
    <w:multiLevelType w:val="multilevel"/>
    <w:tmpl w:val="77D00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422A1"/>
    <w:multiLevelType w:val="hybridMultilevel"/>
    <w:tmpl w:val="C5D891C0"/>
    <w:lvl w:ilvl="0" w:tplc="0922E0F6">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70D97"/>
    <w:multiLevelType w:val="hybridMultilevel"/>
    <w:tmpl w:val="10B6846A"/>
    <w:lvl w:ilvl="0" w:tplc="EEDC1252">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34C2D"/>
    <w:multiLevelType w:val="hybridMultilevel"/>
    <w:tmpl w:val="47563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046E7"/>
    <w:multiLevelType w:val="hybridMultilevel"/>
    <w:tmpl w:val="0908E726"/>
    <w:lvl w:ilvl="0" w:tplc="AE08FBFE">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64B96"/>
    <w:multiLevelType w:val="hybridMultilevel"/>
    <w:tmpl w:val="1988CA96"/>
    <w:lvl w:ilvl="0" w:tplc="DA080EE8">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16E28"/>
    <w:multiLevelType w:val="multilevel"/>
    <w:tmpl w:val="61CEB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97C1AD6"/>
    <w:multiLevelType w:val="hybridMultilevel"/>
    <w:tmpl w:val="52CCB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B6BE9"/>
    <w:multiLevelType w:val="hybridMultilevel"/>
    <w:tmpl w:val="3D1CB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D0E41"/>
    <w:multiLevelType w:val="hybridMultilevel"/>
    <w:tmpl w:val="ED86D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C60866"/>
    <w:multiLevelType w:val="hybridMultilevel"/>
    <w:tmpl w:val="D24EA406"/>
    <w:lvl w:ilvl="0" w:tplc="061EE4E6">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61325C"/>
    <w:multiLevelType w:val="hybridMultilevel"/>
    <w:tmpl w:val="413C0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5E4E2C"/>
    <w:multiLevelType w:val="hybridMultilevel"/>
    <w:tmpl w:val="7FAA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6F044A"/>
    <w:multiLevelType w:val="hybridMultilevel"/>
    <w:tmpl w:val="23F4943A"/>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AC6DF6"/>
    <w:multiLevelType w:val="multilevel"/>
    <w:tmpl w:val="91562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6E0854"/>
    <w:multiLevelType w:val="multilevel"/>
    <w:tmpl w:val="6C14B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A020AF"/>
    <w:multiLevelType w:val="hybridMultilevel"/>
    <w:tmpl w:val="21CE6338"/>
    <w:lvl w:ilvl="0" w:tplc="69F44AF6">
      <w:start w:val="20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B13B10"/>
    <w:multiLevelType w:val="hybridMultilevel"/>
    <w:tmpl w:val="2764A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8"/>
  </w:num>
  <w:num w:numId="3">
    <w:abstractNumId w:val="5"/>
  </w:num>
  <w:num w:numId="4">
    <w:abstractNumId w:val="9"/>
  </w:num>
  <w:num w:numId="5">
    <w:abstractNumId w:val="22"/>
  </w:num>
  <w:num w:numId="6">
    <w:abstractNumId w:val="8"/>
  </w:num>
  <w:num w:numId="7">
    <w:abstractNumId w:val="24"/>
  </w:num>
  <w:num w:numId="8">
    <w:abstractNumId w:val="2"/>
  </w:num>
  <w:num w:numId="9">
    <w:abstractNumId w:val="25"/>
  </w:num>
  <w:num w:numId="10">
    <w:abstractNumId w:val="14"/>
  </w:num>
  <w:num w:numId="11">
    <w:abstractNumId w:val="7"/>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1"/>
  </w:num>
  <w:num w:numId="15">
    <w:abstractNumId w:val="0"/>
  </w:num>
  <w:num w:numId="16">
    <w:abstractNumId w:val="21"/>
  </w:num>
  <w:num w:numId="17">
    <w:abstractNumId w:val="23"/>
  </w:num>
  <w:num w:numId="18">
    <w:abstractNumId w:val="26"/>
  </w:num>
  <w:num w:numId="19">
    <w:abstractNumId w:val="1"/>
  </w:num>
  <w:num w:numId="20">
    <w:abstractNumId w:val="10"/>
  </w:num>
  <w:num w:numId="21">
    <w:abstractNumId w:val="17"/>
  </w:num>
  <w:num w:numId="22">
    <w:abstractNumId w:val="6"/>
  </w:num>
  <w:num w:numId="23">
    <w:abstractNumId w:val="3"/>
  </w:num>
  <w:num w:numId="24">
    <w:abstractNumId w:val="18"/>
  </w:num>
  <w:num w:numId="25">
    <w:abstractNumId w:val="19"/>
  </w:num>
  <w:num w:numId="26">
    <w:abstractNumId w:val="27"/>
  </w:num>
  <w:num w:numId="27">
    <w:abstractNumId w:val="4"/>
  </w:num>
  <w:num w:numId="28">
    <w:abstractNumId w:val="15"/>
  </w:num>
  <w:num w:numId="29">
    <w:abstractNumId w:val="16"/>
  </w:num>
  <w:num w:numId="30">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LYwMjYxNjE3MjZQ0lEKTi0uzszPAykwM6wFAK8kpMk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190A"/>
    <w:rsid w:val="00023C30"/>
    <w:rsid w:val="00023F7D"/>
    <w:rsid w:val="00026FBC"/>
    <w:rsid w:val="00027776"/>
    <w:rsid w:val="00030945"/>
    <w:rsid w:val="00031B82"/>
    <w:rsid w:val="00032306"/>
    <w:rsid w:val="000329B8"/>
    <w:rsid w:val="0003338B"/>
    <w:rsid w:val="0003366A"/>
    <w:rsid w:val="00033A30"/>
    <w:rsid w:val="000349CB"/>
    <w:rsid w:val="0003523C"/>
    <w:rsid w:val="0003777C"/>
    <w:rsid w:val="000411A4"/>
    <w:rsid w:val="000413DF"/>
    <w:rsid w:val="000424D3"/>
    <w:rsid w:val="00042C26"/>
    <w:rsid w:val="00044519"/>
    <w:rsid w:val="000455FF"/>
    <w:rsid w:val="000514B6"/>
    <w:rsid w:val="00053CC1"/>
    <w:rsid w:val="00056C1B"/>
    <w:rsid w:val="000611ED"/>
    <w:rsid w:val="000612E6"/>
    <w:rsid w:val="0006257A"/>
    <w:rsid w:val="000644F4"/>
    <w:rsid w:val="0006567E"/>
    <w:rsid w:val="00066271"/>
    <w:rsid w:val="000675A3"/>
    <w:rsid w:val="000708A1"/>
    <w:rsid w:val="00072CE0"/>
    <w:rsid w:val="00073870"/>
    <w:rsid w:val="00074915"/>
    <w:rsid w:val="00075CA8"/>
    <w:rsid w:val="000806D2"/>
    <w:rsid w:val="000865AC"/>
    <w:rsid w:val="000869A6"/>
    <w:rsid w:val="00086C24"/>
    <w:rsid w:val="00092153"/>
    <w:rsid w:val="00093087"/>
    <w:rsid w:val="00093A8A"/>
    <w:rsid w:val="00094B21"/>
    <w:rsid w:val="00094D21"/>
    <w:rsid w:val="000A036F"/>
    <w:rsid w:val="000A0A1A"/>
    <w:rsid w:val="000A0DAB"/>
    <w:rsid w:val="000A1359"/>
    <w:rsid w:val="000A1393"/>
    <w:rsid w:val="000A2110"/>
    <w:rsid w:val="000A3D28"/>
    <w:rsid w:val="000A4763"/>
    <w:rsid w:val="000A68BE"/>
    <w:rsid w:val="000A7177"/>
    <w:rsid w:val="000A79B5"/>
    <w:rsid w:val="000B0AB8"/>
    <w:rsid w:val="000B3632"/>
    <w:rsid w:val="000B3C57"/>
    <w:rsid w:val="000B5559"/>
    <w:rsid w:val="000B63FF"/>
    <w:rsid w:val="000B72C9"/>
    <w:rsid w:val="000B7F47"/>
    <w:rsid w:val="000C0CB4"/>
    <w:rsid w:val="000C2270"/>
    <w:rsid w:val="000C3C2B"/>
    <w:rsid w:val="000C45C6"/>
    <w:rsid w:val="000C61C8"/>
    <w:rsid w:val="000C750D"/>
    <w:rsid w:val="000C794C"/>
    <w:rsid w:val="000C7F42"/>
    <w:rsid w:val="000D00F6"/>
    <w:rsid w:val="000D3B8A"/>
    <w:rsid w:val="000D55B2"/>
    <w:rsid w:val="000D7D16"/>
    <w:rsid w:val="000E1125"/>
    <w:rsid w:val="000E276B"/>
    <w:rsid w:val="000E2FE8"/>
    <w:rsid w:val="000E3162"/>
    <w:rsid w:val="000E56FD"/>
    <w:rsid w:val="000F0356"/>
    <w:rsid w:val="000F54AD"/>
    <w:rsid w:val="000F7658"/>
    <w:rsid w:val="00100DFA"/>
    <w:rsid w:val="00107CCF"/>
    <w:rsid w:val="00110642"/>
    <w:rsid w:val="00111316"/>
    <w:rsid w:val="00111AFB"/>
    <w:rsid w:val="00112494"/>
    <w:rsid w:val="00112CDB"/>
    <w:rsid w:val="00113E90"/>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4E4A"/>
    <w:rsid w:val="001754B4"/>
    <w:rsid w:val="00175E66"/>
    <w:rsid w:val="00177D97"/>
    <w:rsid w:val="00177FD1"/>
    <w:rsid w:val="0018270A"/>
    <w:rsid w:val="00183B98"/>
    <w:rsid w:val="001841BC"/>
    <w:rsid w:val="001849EF"/>
    <w:rsid w:val="001859E8"/>
    <w:rsid w:val="00190206"/>
    <w:rsid w:val="001904D4"/>
    <w:rsid w:val="0019062A"/>
    <w:rsid w:val="00192B45"/>
    <w:rsid w:val="00193113"/>
    <w:rsid w:val="00196535"/>
    <w:rsid w:val="00197372"/>
    <w:rsid w:val="001973B8"/>
    <w:rsid w:val="00197A57"/>
    <w:rsid w:val="001A2884"/>
    <w:rsid w:val="001A2DFA"/>
    <w:rsid w:val="001A68E4"/>
    <w:rsid w:val="001A6F17"/>
    <w:rsid w:val="001B0B3B"/>
    <w:rsid w:val="001B4257"/>
    <w:rsid w:val="001B4615"/>
    <w:rsid w:val="001C17D8"/>
    <w:rsid w:val="001C705D"/>
    <w:rsid w:val="001C727C"/>
    <w:rsid w:val="001D1276"/>
    <w:rsid w:val="001D1BF5"/>
    <w:rsid w:val="001D1E30"/>
    <w:rsid w:val="001D4565"/>
    <w:rsid w:val="001D5124"/>
    <w:rsid w:val="001D7ACE"/>
    <w:rsid w:val="001E01C5"/>
    <w:rsid w:val="001E246A"/>
    <w:rsid w:val="001E3310"/>
    <w:rsid w:val="001E39C7"/>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6B5"/>
    <w:rsid w:val="00220ECF"/>
    <w:rsid w:val="002215B5"/>
    <w:rsid w:val="0022329F"/>
    <w:rsid w:val="002234DC"/>
    <w:rsid w:val="0022490E"/>
    <w:rsid w:val="00225625"/>
    <w:rsid w:val="00225688"/>
    <w:rsid w:val="00226AFF"/>
    <w:rsid w:val="00227FE7"/>
    <w:rsid w:val="002315B7"/>
    <w:rsid w:val="00231D16"/>
    <w:rsid w:val="00232C23"/>
    <w:rsid w:val="002377A4"/>
    <w:rsid w:val="00240A2E"/>
    <w:rsid w:val="002424A1"/>
    <w:rsid w:val="00243146"/>
    <w:rsid w:val="00245875"/>
    <w:rsid w:val="00246261"/>
    <w:rsid w:val="00246B88"/>
    <w:rsid w:val="00251154"/>
    <w:rsid w:val="00252B0C"/>
    <w:rsid w:val="00252FF8"/>
    <w:rsid w:val="002541A5"/>
    <w:rsid w:val="00255913"/>
    <w:rsid w:val="00260C4D"/>
    <w:rsid w:val="00264835"/>
    <w:rsid w:val="00266FA5"/>
    <w:rsid w:val="002703A8"/>
    <w:rsid w:val="00270834"/>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04B4"/>
    <w:rsid w:val="002A18AC"/>
    <w:rsid w:val="002A233A"/>
    <w:rsid w:val="002A3AF9"/>
    <w:rsid w:val="002A6386"/>
    <w:rsid w:val="002A77CC"/>
    <w:rsid w:val="002B039F"/>
    <w:rsid w:val="002B0C8C"/>
    <w:rsid w:val="002B0D77"/>
    <w:rsid w:val="002B747D"/>
    <w:rsid w:val="002B7C17"/>
    <w:rsid w:val="002C0802"/>
    <w:rsid w:val="002C3891"/>
    <w:rsid w:val="002C40BD"/>
    <w:rsid w:val="002C494B"/>
    <w:rsid w:val="002C5520"/>
    <w:rsid w:val="002D1C4A"/>
    <w:rsid w:val="002D1FCA"/>
    <w:rsid w:val="002D21D0"/>
    <w:rsid w:val="002D43B5"/>
    <w:rsid w:val="002D512F"/>
    <w:rsid w:val="002D6183"/>
    <w:rsid w:val="002E0BD0"/>
    <w:rsid w:val="002E1B0D"/>
    <w:rsid w:val="002E232C"/>
    <w:rsid w:val="002E27F1"/>
    <w:rsid w:val="002E626F"/>
    <w:rsid w:val="002E6DA2"/>
    <w:rsid w:val="002E76F6"/>
    <w:rsid w:val="002F0B29"/>
    <w:rsid w:val="002F23C9"/>
    <w:rsid w:val="002F29C6"/>
    <w:rsid w:val="002F788E"/>
    <w:rsid w:val="0030302F"/>
    <w:rsid w:val="00304E71"/>
    <w:rsid w:val="00306A54"/>
    <w:rsid w:val="00307766"/>
    <w:rsid w:val="003115EB"/>
    <w:rsid w:val="0031330D"/>
    <w:rsid w:val="00313F13"/>
    <w:rsid w:val="00314965"/>
    <w:rsid w:val="00315649"/>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484"/>
    <w:rsid w:val="00344E49"/>
    <w:rsid w:val="003455FA"/>
    <w:rsid w:val="00346C6D"/>
    <w:rsid w:val="003538BB"/>
    <w:rsid w:val="003561E0"/>
    <w:rsid w:val="00356654"/>
    <w:rsid w:val="00356674"/>
    <w:rsid w:val="003568BA"/>
    <w:rsid w:val="00356962"/>
    <w:rsid w:val="00356FAD"/>
    <w:rsid w:val="00357082"/>
    <w:rsid w:val="00357BD2"/>
    <w:rsid w:val="0036253B"/>
    <w:rsid w:val="00362DEB"/>
    <w:rsid w:val="00363143"/>
    <w:rsid w:val="00363B9A"/>
    <w:rsid w:val="00363F57"/>
    <w:rsid w:val="003666C5"/>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051"/>
    <w:rsid w:val="003A1C74"/>
    <w:rsid w:val="003A3759"/>
    <w:rsid w:val="003A37A5"/>
    <w:rsid w:val="003A3AE6"/>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1E44"/>
    <w:rsid w:val="003E2589"/>
    <w:rsid w:val="003E2FD0"/>
    <w:rsid w:val="003E4963"/>
    <w:rsid w:val="003E73FE"/>
    <w:rsid w:val="003F1658"/>
    <w:rsid w:val="003F2E42"/>
    <w:rsid w:val="003F5763"/>
    <w:rsid w:val="00402B26"/>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3BC"/>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666BB"/>
    <w:rsid w:val="00466AF9"/>
    <w:rsid w:val="0047037C"/>
    <w:rsid w:val="004714E9"/>
    <w:rsid w:val="0047223F"/>
    <w:rsid w:val="00475CF8"/>
    <w:rsid w:val="0047714B"/>
    <w:rsid w:val="00480EE2"/>
    <w:rsid w:val="00483417"/>
    <w:rsid w:val="00484567"/>
    <w:rsid w:val="0048484A"/>
    <w:rsid w:val="00485347"/>
    <w:rsid w:val="00485A9F"/>
    <w:rsid w:val="00487637"/>
    <w:rsid w:val="00487E67"/>
    <w:rsid w:val="0049013E"/>
    <w:rsid w:val="0049416E"/>
    <w:rsid w:val="004944C1"/>
    <w:rsid w:val="004944E7"/>
    <w:rsid w:val="0049553F"/>
    <w:rsid w:val="00496BCC"/>
    <w:rsid w:val="004A061C"/>
    <w:rsid w:val="004A2DD2"/>
    <w:rsid w:val="004B1D44"/>
    <w:rsid w:val="004B515A"/>
    <w:rsid w:val="004B539E"/>
    <w:rsid w:val="004B6D54"/>
    <w:rsid w:val="004B7015"/>
    <w:rsid w:val="004B7EAB"/>
    <w:rsid w:val="004B7EC8"/>
    <w:rsid w:val="004C11DE"/>
    <w:rsid w:val="004C3275"/>
    <w:rsid w:val="004C33EB"/>
    <w:rsid w:val="004C4583"/>
    <w:rsid w:val="004C45C5"/>
    <w:rsid w:val="004C4751"/>
    <w:rsid w:val="004C5A9E"/>
    <w:rsid w:val="004C6369"/>
    <w:rsid w:val="004D0045"/>
    <w:rsid w:val="004D24CF"/>
    <w:rsid w:val="004D3CAF"/>
    <w:rsid w:val="004D4154"/>
    <w:rsid w:val="004D4C3D"/>
    <w:rsid w:val="004D531D"/>
    <w:rsid w:val="004D5E5B"/>
    <w:rsid w:val="004D73B1"/>
    <w:rsid w:val="004D789E"/>
    <w:rsid w:val="004D7E84"/>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2932"/>
    <w:rsid w:val="005333B2"/>
    <w:rsid w:val="005340CE"/>
    <w:rsid w:val="00534371"/>
    <w:rsid w:val="0053511E"/>
    <w:rsid w:val="0053565C"/>
    <w:rsid w:val="0053652A"/>
    <w:rsid w:val="005370F4"/>
    <w:rsid w:val="005379A5"/>
    <w:rsid w:val="0054270F"/>
    <w:rsid w:val="0054445B"/>
    <w:rsid w:val="00546FFC"/>
    <w:rsid w:val="00547325"/>
    <w:rsid w:val="00551164"/>
    <w:rsid w:val="005513E4"/>
    <w:rsid w:val="00552023"/>
    <w:rsid w:val="005540BD"/>
    <w:rsid w:val="005543DE"/>
    <w:rsid w:val="00554432"/>
    <w:rsid w:val="00554472"/>
    <w:rsid w:val="00555863"/>
    <w:rsid w:val="0056070C"/>
    <w:rsid w:val="0056106A"/>
    <w:rsid w:val="005618AC"/>
    <w:rsid w:val="0056288A"/>
    <w:rsid w:val="00562C39"/>
    <w:rsid w:val="005630C0"/>
    <w:rsid w:val="0056497F"/>
    <w:rsid w:val="00566A42"/>
    <w:rsid w:val="00570A93"/>
    <w:rsid w:val="00572D52"/>
    <w:rsid w:val="00573157"/>
    <w:rsid w:val="00573C20"/>
    <w:rsid w:val="00573E9A"/>
    <w:rsid w:val="00576F4B"/>
    <w:rsid w:val="00577B68"/>
    <w:rsid w:val="00580FFB"/>
    <w:rsid w:val="00581A61"/>
    <w:rsid w:val="005820D6"/>
    <w:rsid w:val="005847EE"/>
    <w:rsid w:val="0058721E"/>
    <w:rsid w:val="0058726B"/>
    <w:rsid w:val="00587AB7"/>
    <w:rsid w:val="00587C8B"/>
    <w:rsid w:val="00590F92"/>
    <w:rsid w:val="00591C06"/>
    <w:rsid w:val="0059280B"/>
    <w:rsid w:val="00597436"/>
    <w:rsid w:val="005A006C"/>
    <w:rsid w:val="005A00CA"/>
    <w:rsid w:val="005A4102"/>
    <w:rsid w:val="005A5162"/>
    <w:rsid w:val="005A5E13"/>
    <w:rsid w:val="005A76FB"/>
    <w:rsid w:val="005B147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15BF"/>
    <w:rsid w:val="005E57CF"/>
    <w:rsid w:val="005E65A2"/>
    <w:rsid w:val="005E6FE8"/>
    <w:rsid w:val="005F05B4"/>
    <w:rsid w:val="005F1790"/>
    <w:rsid w:val="005F1998"/>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0D23"/>
    <w:rsid w:val="00651FE5"/>
    <w:rsid w:val="00653482"/>
    <w:rsid w:val="00653DCC"/>
    <w:rsid w:val="00654411"/>
    <w:rsid w:val="006601B6"/>
    <w:rsid w:val="006613DD"/>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3681"/>
    <w:rsid w:val="00686FAB"/>
    <w:rsid w:val="00687C79"/>
    <w:rsid w:val="00690209"/>
    <w:rsid w:val="006914E7"/>
    <w:rsid w:val="00691B21"/>
    <w:rsid w:val="00691C61"/>
    <w:rsid w:val="0069295D"/>
    <w:rsid w:val="00695140"/>
    <w:rsid w:val="00695D0F"/>
    <w:rsid w:val="00696597"/>
    <w:rsid w:val="006A0C1E"/>
    <w:rsid w:val="006A19DE"/>
    <w:rsid w:val="006A27A3"/>
    <w:rsid w:val="006A4134"/>
    <w:rsid w:val="006A4789"/>
    <w:rsid w:val="006A6C01"/>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260B"/>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3DB"/>
    <w:rsid w:val="006F7708"/>
    <w:rsid w:val="00702F98"/>
    <w:rsid w:val="007031D7"/>
    <w:rsid w:val="00705EFA"/>
    <w:rsid w:val="00707B6C"/>
    <w:rsid w:val="00707C8E"/>
    <w:rsid w:val="00710F67"/>
    <w:rsid w:val="0071193A"/>
    <w:rsid w:val="00712136"/>
    <w:rsid w:val="00714875"/>
    <w:rsid w:val="00714ED9"/>
    <w:rsid w:val="007154D1"/>
    <w:rsid w:val="007155B4"/>
    <w:rsid w:val="00715CCB"/>
    <w:rsid w:val="00716105"/>
    <w:rsid w:val="00716496"/>
    <w:rsid w:val="007211A1"/>
    <w:rsid w:val="00722910"/>
    <w:rsid w:val="00723B2C"/>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231E"/>
    <w:rsid w:val="007A346F"/>
    <w:rsid w:val="007A4622"/>
    <w:rsid w:val="007A503C"/>
    <w:rsid w:val="007A5724"/>
    <w:rsid w:val="007A6DC9"/>
    <w:rsid w:val="007A79C0"/>
    <w:rsid w:val="007B0C09"/>
    <w:rsid w:val="007B31CB"/>
    <w:rsid w:val="007B49E8"/>
    <w:rsid w:val="007B6821"/>
    <w:rsid w:val="007B6EA3"/>
    <w:rsid w:val="007B793D"/>
    <w:rsid w:val="007C016F"/>
    <w:rsid w:val="007C0328"/>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8BE"/>
    <w:rsid w:val="007D7AA4"/>
    <w:rsid w:val="007E5AC3"/>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274B"/>
    <w:rsid w:val="00825E9D"/>
    <w:rsid w:val="00827002"/>
    <w:rsid w:val="0082767A"/>
    <w:rsid w:val="008311C7"/>
    <w:rsid w:val="00831EED"/>
    <w:rsid w:val="00835525"/>
    <w:rsid w:val="0084165C"/>
    <w:rsid w:val="00841970"/>
    <w:rsid w:val="008421E6"/>
    <w:rsid w:val="008421EB"/>
    <w:rsid w:val="00846CAF"/>
    <w:rsid w:val="00846ED8"/>
    <w:rsid w:val="00847459"/>
    <w:rsid w:val="00851CE2"/>
    <w:rsid w:val="00852D0B"/>
    <w:rsid w:val="0085403E"/>
    <w:rsid w:val="00854E03"/>
    <w:rsid w:val="008554C1"/>
    <w:rsid w:val="008604AB"/>
    <w:rsid w:val="00860C4D"/>
    <w:rsid w:val="008612A6"/>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4D04"/>
    <w:rsid w:val="00896FF8"/>
    <w:rsid w:val="00897411"/>
    <w:rsid w:val="008A07A1"/>
    <w:rsid w:val="008A0FF4"/>
    <w:rsid w:val="008A37B3"/>
    <w:rsid w:val="008A5C36"/>
    <w:rsid w:val="008A6AB7"/>
    <w:rsid w:val="008A7465"/>
    <w:rsid w:val="008B1D63"/>
    <w:rsid w:val="008B27BE"/>
    <w:rsid w:val="008B3BA6"/>
    <w:rsid w:val="008B4319"/>
    <w:rsid w:val="008B47A3"/>
    <w:rsid w:val="008B7080"/>
    <w:rsid w:val="008C09FD"/>
    <w:rsid w:val="008C3069"/>
    <w:rsid w:val="008C3C61"/>
    <w:rsid w:val="008C4308"/>
    <w:rsid w:val="008C65B9"/>
    <w:rsid w:val="008D2F42"/>
    <w:rsid w:val="008D3295"/>
    <w:rsid w:val="008D4FEA"/>
    <w:rsid w:val="008D5241"/>
    <w:rsid w:val="008E19C2"/>
    <w:rsid w:val="008E2EAE"/>
    <w:rsid w:val="008E30AF"/>
    <w:rsid w:val="008E3EDD"/>
    <w:rsid w:val="008E45A3"/>
    <w:rsid w:val="008E55F0"/>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0FFB"/>
    <w:rsid w:val="00911B75"/>
    <w:rsid w:val="009122A1"/>
    <w:rsid w:val="00912E9F"/>
    <w:rsid w:val="00914508"/>
    <w:rsid w:val="009147A7"/>
    <w:rsid w:val="009164A6"/>
    <w:rsid w:val="00920C03"/>
    <w:rsid w:val="009220AE"/>
    <w:rsid w:val="00923647"/>
    <w:rsid w:val="00924967"/>
    <w:rsid w:val="00926966"/>
    <w:rsid w:val="00927FD8"/>
    <w:rsid w:val="00930982"/>
    <w:rsid w:val="00931179"/>
    <w:rsid w:val="00931AA8"/>
    <w:rsid w:val="00931DB4"/>
    <w:rsid w:val="009321D7"/>
    <w:rsid w:val="00932C5E"/>
    <w:rsid w:val="00936C69"/>
    <w:rsid w:val="00937E25"/>
    <w:rsid w:val="0094229E"/>
    <w:rsid w:val="00942621"/>
    <w:rsid w:val="009446E1"/>
    <w:rsid w:val="00950950"/>
    <w:rsid w:val="00951219"/>
    <w:rsid w:val="009512D5"/>
    <w:rsid w:val="009536D0"/>
    <w:rsid w:val="00953D79"/>
    <w:rsid w:val="00954851"/>
    <w:rsid w:val="00954E77"/>
    <w:rsid w:val="00957176"/>
    <w:rsid w:val="00957898"/>
    <w:rsid w:val="00960536"/>
    <w:rsid w:val="00962CFD"/>
    <w:rsid w:val="00963CCA"/>
    <w:rsid w:val="009643B3"/>
    <w:rsid w:val="009673E6"/>
    <w:rsid w:val="00967409"/>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4786"/>
    <w:rsid w:val="009A497A"/>
    <w:rsid w:val="009A6902"/>
    <w:rsid w:val="009A7DBA"/>
    <w:rsid w:val="009B02AB"/>
    <w:rsid w:val="009B1082"/>
    <w:rsid w:val="009B274B"/>
    <w:rsid w:val="009B2C8D"/>
    <w:rsid w:val="009B411C"/>
    <w:rsid w:val="009B4948"/>
    <w:rsid w:val="009B502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222C"/>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3859"/>
    <w:rsid w:val="00A04674"/>
    <w:rsid w:val="00A06F0B"/>
    <w:rsid w:val="00A07234"/>
    <w:rsid w:val="00A114B8"/>
    <w:rsid w:val="00A12372"/>
    <w:rsid w:val="00A1244D"/>
    <w:rsid w:val="00A13C2C"/>
    <w:rsid w:val="00A210A4"/>
    <w:rsid w:val="00A24E29"/>
    <w:rsid w:val="00A24F43"/>
    <w:rsid w:val="00A26BC6"/>
    <w:rsid w:val="00A31435"/>
    <w:rsid w:val="00A318B1"/>
    <w:rsid w:val="00A323E8"/>
    <w:rsid w:val="00A32992"/>
    <w:rsid w:val="00A3592B"/>
    <w:rsid w:val="00A36925"/>
    <w:rsid w:val="00A4066B"/>
    <w:rsid w:val="00A40872"/>
    <w:rsid w:val="00A40FE9"/>
    <w:rsid w:val="00A5455C"/>
    <w:rsid w:val="00A54C1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AAB"/>
    <w:rsid w:val="00A94CFF"/>
    <w:rsid w:val="00A94D5E"/>
    <w:rsid w:val="00A95ED6"/>
    <w:rsid w:val="00A961E4"/>
    <w:rsid w:val="00AA031D"/>
    <w:rsid w:val="00AA04BB"/>
    <w:rsid w:val="00AA0BB8"/>
    <w:rsid w:val="00AA18C0"/>
    <w:rsid w:val="00AA4AB9"/>
    <w:rsid w:val="00AA505F"/>
    <w:rsid w:val="00AA62ED"/>
    <w:rsid w:val="00AA66A1"/>
    <w:rsid w:val="00AA6DA9"/>
    <w:rsid w:val="00AA75D1"/>
    <w:rsid w:val="00AB18FB"/>
    <w:rsid w:val="00AB1B67"/>
    <w:rsid w:val="00AB4439"/>
    <w:rsid w:val="00AB468C"/>
    <w:rsid w:val="00AB6FDF"/>
    <w:rsid w:val="00AB7556"/>
    <w:rsid w:val="00AB7E29"/>
    <w:rsid w:val="00AC24D0"/>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AF4658"/>
    <w:rsid w:val="00B05418"/>
    <w:rsid w:val="00B06A48"/>
    <w:rsid w:val="00B06B12"/>
    <w:rsid w:val="00B11A30"/>
    <w:rsid w:val="00B11E63"/>
    <w:rsid w:val="00B12263"/>
    <w:rsid w:val="00B1369C"/>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5A01"/>
    <w:rsid w:val="00B46E81"/>
    <w:rsid w:val="00B5044B"/>
    <w:rsid w:val="00B50A7B"/>
    <w:rsid w:val="00B52106"/>
    <w:rsid w:val="00B527D4"/>
    <w:rsid w:val="00B568A2"/>
    <w:rsid w:val="00B615CD"/>
    <w:rsid w:val="00B62AD5"/>
    <w:rsid w:val="00B63EB9"/>
    <w:rsid w:val="00B701FE"/>
    <w:rsid w:val="00B70C30"/>
    <w:rsid w:val="00B72F86"/>
    <w:rsid w:val="00B75641"/>
    <w:rsid w:val="00B7569F"/>
    <w:rsid w:val="00B76B38"/>
    <w:rsid w:val="00B76EC7"/>
    <w:rsid w:val="00B7704B"/>
    <w:rsid w:val="00B80760"/>
    <w:rsid w:val="00B81A73"/>
    <w:rsid w:val="00B8309D"/>
    <w:rsid w:val="00B92691"/>
    <w:rsid w:val="00B94989"/>
    <w:rsid w:val="00B9793F"/>
    <w:rsid w:val="00BA0192"/>
    <w:rsid w:val="00BA13B9"/>
    <w:rsid w:val="00BA1596"/>
    <w:rsid w:val="00BA4BE6"/>
    <w:rsid w:val="00BA55F8"/>
    <w:rsid w:val="00BA7927"/>
    <w:rsid w:val="00BB06FC"/>
    <w:rsid w:val="00BB0BA2"/>
    <w:rsid w:val="00BB334A"/>
    <w:rsid w:val="00BB3AF6"/>
    <w:rsid w:val="00BB4DAF"/>
    <w:rsid w:val="00BB7279"/>
    <w:rsid w:val="00BB7333"/>
    <w:rsid w:val="00BC049E"/>
    <w:rsid w:val="00BC1EB5"/>
    <w:rsid w:val="00BC319C"/>
    <w:rsid w:val="00BC4809"/>
    <w:rsid w:val="00BC5246"/>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11E2"/>
    <w:rsid w:val="00C02D7D"/>
    <w:rsid w:val="00C05319"/>
    <w:rsid w:val="00C057F9"/>
    <w:rsid w:val="00C05A61"/>
    <w:rsid w:val="00C0742A"/>
    <w:rsid w:val="00C077BD"/>
    <w:rsid w:val="00C07861"/>
    <w:rsid w:val="00C07B3C"/>
    <w:rsid w:val="00C10A77"/>
    <w:rsid w:val="00C11781"/>
    <w:rsid w:val="00C129DD"/>
    <w:rsid w:val="00C1448D"/>
    <w:rsid w:val="00C1625B"/>
    <w:rsid w:val="00C16DEF"/>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531F"/>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5015"/>
    <w:rsid w:val="00C86C16"/>
    <w:rsid w:val="00C90BC3"/>
    <w:rsid w:val="00C93A8B"/>
    <w:rsid w:val="00C95534"/>
    <w:rsid w:val="00C96501"/>
    <w:rsid w:val="00C97E96"/>
    <w:rsid w:val="00CA16FA"/>
    <w:rsid w:val="00CA32D3"/>
    <w:rsid w:val="00CA3BBE"/>
    <w:rsid w:val="00CA3EF4"/>
    <w:rsid w:val="00CA63BC"/>
    <w:rsid w:val="00CA7DDC"/>
    <w:rsid w:val="00CB1003"/>
    <w:rsid w:val="00CB27D6"/>
    <w:rsid w:val="00CB6472"/>
    <w:rsid w:val="00CC0A67"/>
    <w:rsid w:val="00CC4A09"/>
    <w:rsid w:val="00CC7029"/>
    <w:rsid w:val="00CD0871"/>
    <w:rsid w:val="00CD2E74"/>
    <w:rsid w:val="00CD39D6"/>
    <w:rsid w:val="00CD400E"/>
    <w:rsid w:val="00CD42C8"/>
    <w:rsid w:val="00CD53A9"/>
    <w:rsid w:val="00CD564A"/>
    <w:rsid w:val="00CE33DD"/>
    <w:rsid w:val="00CE34DA"/>
    <w:rsid w:val="00CE5756"/>
    <w:rsid w:val="00CE57DC"/>
    <w:rsid w:val="00CE689C"/>
    <w:rsid w:val="00CE6BF2"/>
    <w:rsid w:val="00CE7A7A"/>
    <w:rsid w:val="00CF1821"/>
    <w:rsid w:val="00CF29AB"/>
    <w:rsid w:val="00CF4CD6"/>
    <w:rsid w:val="00CF5B02"/>
    <w:rsid w:val="00CF70FA"/>
    <w:rsid w:val="00D045E0"/>
    <w:rsid w:val="00D0478B"/>
    <w:rsid w:val="00D06ED2"/>
    <w:rsid w:val="00D11207"/>
    <w:rsid w:val="00D11399"/>
    <w:rsid w:val="00D11575"/>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2F3C"/>
    <w:rsid w:val="00D439C3"/>
    <w:rsid w:val="00D43AA8"/>
    <w:rsid w:val="00D44A17"/>
    <w:rsid w:val="00D461BC"/>
    <w:rsid w:val="00D47F54"/>
    <w:rsid w:val="00D51631"/>
    <w:rsid w:val="00D51F4E"/>
    <w:rsid w:val="00D520FF"/>
    <w:rsid w:val="00D521A6"/>
    <w:rsid w:val="00D52F18"/>
    <w:rsid w:val="00D54A29"/>
    <w:rsid w:val="00D63E37"/>
    <w:rsid w:val="00D66718"/>
    <w:rsid w:val="00D6756E"/>
    <w:rsid w:val="00D705B1"/>
    <w:rsid w:val="00D7116B"/>
    <w:rsid w:val="00D71F22"/>
    <w:rsid w:val="00D72F15"/>
    <w:rsid w:val="00D7451B"/>
    <w:rsid w:val="00D77758"/>
    <w:rsid w:val="00D81CBE"/>
    <w:rsid w:val="00D85A9B"/>
    <w:rsid w:val="00D87F7D"/>
    <w:rsid w:val="00D91402"/>
    <w:rsid w:val="00D926A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287A"/>
    <w:rsid w:val="00DC334D"/>
    <w:rsid w:val="00DC4199"/>
    <w:rsid w:val="00DC4781"/>
    <w:rsid w:val="00DC59AE"/>
    <w:rsid w:val="00DD0A98"/>
    <w:rsid w:val="00DD0B50"/>
    <w:rsid w:val="00DD11F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1FC"/>
    <w:rsid w:val="00DF6CEB"/>
    <w:rsid w:val="00DF7BCC"/>
    <w:rsid w:val="00E00677"/>
    <w:rsid w:val="00E00742"/>
    <w:rsid w:val="00E01E8C"/>
    <w:rsid w:val="00E0211B"/>
    <w:rsid w:val="00E0237B"/>
    <w:rsid w:val="00E03534"/>
    <w:rsid w:val="00E035E8"/>
    <w:rsid w:val="00E03E19"/>
    <w:rsid w:val="00E05093"/>
    <w:rsid w:val="00E05177"/>
    <w:rsid w:val="00E05970"/>
    <w:rsid w:val="00E07D7D"/>
    <w:rsid w:val="00E12267"/>
    <w:rsid w:val="00E128E1"/>
    <w:rsid w:val="00E15417"/>
    <w:rsid w:val="00E1606E"/>
    <w:rsid w:val="00E165C0"/>
    <w:rsid w:val="00E200EB"/>
    <w:rsid w:val="00E20EA6"/>
    <w:rsid w:val="00E23644"/>
    <w:rsid w:val="00E23B58"/>
    <w:rsid w:val="00E23D63"/>
    <w:rsid w:val="00E24C61"/>
    <w:rsid w:val="00E26163"/>
    <w:rsid w:val="00E27CF1"/>
    <w:rsid w:val="00E319A8"/>
    <w:rsid w:val="00E339C7"/>
    <w:rsid w:val="00E34A7F"/>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332A"/>
    <w:rsid w:val="00E647CF"/>
    <w:rsid w:val="00E64972"/>
    <w:rsid w:val="00E64B22"/>
    <w:rsid w:val="00E65FF0"/>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28A0"/>
    <w:rsid w:val="00EA2B9E"/>
    <w:rsid w:val="00EA4275"/>
    <w:rsid w:val="00EA51C9"/>
    <w:rsid w:val="00EA5B77"/>
    <w:rsid w:val="00EA613D"/>
    <w:rsid w:val="00EA72FB"/>
    <w:rsid w:val="00EB03CF"/>
    <w:rsid w:val="00EB044E"/>
    <w:rsid w:val="00EB3224"/>
    <w:rsid w:val="00EB3EA0"/>
    <w:rsid w:val="00EB7882"/>
    <w:rsid w:val="00EC0D08"/>
    <w:rsid w:val="00EC1887"/>
    <w:rsid w:val="00EC211A"/>
    <w:rsid w:val="00EC4CBB"/>
    <w:rsid w:val="00EC561D"/>
    <w:rsid w:val="00EC57F8"/>
    <w:rsid w:val="00EC74D0"/>
    <w:rsid w:val="00EC7B24"/>
    <w:rsid w:val="00ED1B1B"/>
    <w:rsid w:val="00ED1F94"/>
    <w:rsid w:val="00ED5615"/>
    <w:rsid w:val="00ED69E9"/>
    <w:rsid w:val="00ED740F"/>
    <w:rsid w:val="00ED7C2D"/>
    <w:rsid w:val="00EE1127"/>
    <w:rsid w:val="00EE1731"/>
    <w:rsid w:val="00EE1A26"/>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2961"/>
    <w:rsid w:val="00F240B2"/>
    <w:rsid w:val="00F246B6"/>
    <w:rsid w:val="00F257F8"/>
    <w:rsid w:val="00F25925"/>
    <w:rsid w:val="00F2594A"/>
    <w:rsid w:val="00F275CB"/>
    <w:rsid w:val="00F2799D"/>
    <w:rsid w:val="00F27CF0"/>
    <w:rsid w:val="00F305A0"/>
    <w:rsid w:val="00F31ED3"/>
    <w:rsid w:val="00F34618"/>
    <w:rsid w:val="00F34A45"/>
    <w:rsid w:val="00F34B93"/>
    <w:rsid w:val="00F3548C"/>
    <w:rsid w:val="00F35AC4"/>
    <w:rsid w:val="00F374C7"/>
    <w:rsid w:val="00F41983"/>
    <w:rsid w:val="00F42E9E"/>
    <w:rsid w:val="00F4335D"/>
    <w:rsid w:val="00F52506"/>
    <w:rsid w:val="00F52669"/>
    <w:rsid w:val="00F54041"/>
    <w:rsid w:val="00F57F88"/>
    <w:rsid w:val="00F61176"/>
    <w:rsid w:val="00F6210C"/>
    <w:rsid w:val="00F65A53"/>
    <w:rsid w:val="00F66519"/>
    <w:rsid w:val="00F67B62"/>
    <w:rsid w:val="00F71C9E"/>
    <w:rsid w:val="00F73BCC"/>
    <w:rsid w:val="00F773C4"/>
    <w:rsid w:val="00F77B37"/>
    <w:rsid w:val="00F80430"/>
    <w:rsid w:val="00F81689"/>
    <w:rsid w:val="00F8270B"/>
    <w:rsid w:val="00F83433"/>
    <w:rsid w:val="00F851AB"/>
    <w:rsid w:val="00F85343"/>
    <w:rsid w:val="00F85847"/>
    <w:rsid w:val="00F87D16"/>
    <w:rsid w:val="00F909A6"/>
    <w:rsid w:val="00F93622"/>
    <w:rsid w:val="00F95913"/>
    <w:rsid w:val="00F96F96"/>
    <w:rsid w:val="00F97959"/>
    <w:rsid w:val="00FA1064"/>
    <w:rsid w:val="00FA7DF2"/>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D6A86"/>
    <w:rsid w:val="00FD7701"/>
    <w:rsid w:val="00FE363B"/>
    <w:rsid w:val="00FE36B1"/>
    <w:rsid w:val="00FE389C"/>
    <w:rsid w:val="00FE3F1A"/>
    <w:rsid w:val="00FE4A4F"/>
    <w:rsid w:val="00FE4C0D"/>
    <w:rsid w:val="00FF02AE"/>
    <w:rsid w:val="00FF2DFE"/>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customStyle="1" w:styleId="apple-converted-space">
    <w:name w:val="apple-converted-space"/>
    <w:basedOn w:val="DefaultParagraphFont"/>
    <w:rsid w:val="00AC24D0"/>
  </w:style>
  <w:style w:type="character" w:styleId="UnresolvedMention">
    <w:name w:val="Unresolved Mention"/>
    <w:basedOn w:val="DefaultParagraphFont"/>
    <w:uiPriority w:val="99"/>
    <w:semiHidden/>
    <w:unhideWhenUsed/>
    <w:rsid w:val="00FF02AE"/>
    <w:rPr>
      <w:color w:val="605E5C"/>
      <w:shd w:val="clear" w:color="auto" w:fill="E1DFDD"/>
    </w:rPr>
  </w:style>
  <w:style w:type="paragraph" w:customStyle="1" w:styleId="xmsonormal">
    <w:name w:val="x_msonormal"/>
    <w:basedOn w:val="Normal"/>
    <w:rsid w:val="00EE1A26"/>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83690816">
      <w:bodyDiv w:val="1"/>
      <w:marLeft w:val="0"/>
      <w:marRight w:val="0"/>
      <w:marTop w:val="0"/>
      <w:marBottom w:val="0"/>
      <w:divBdr>
        <w:top w:val="none" w:sz="0" w:space="0" w:color="auto"/>
        <w:left w:val="none" w:sz="0" w:space="0" w:color="auto"/>
        <w:bottom w:val="none" w:sz="0" w:space="0" w:color="auto"/>
        <w:right w:val="none" w:sz="0" w:space="0" w:color="auto"/>
      </w:divBdr>
    </w:div>
    <w:div w:id="126096436">
      <w:bodyDiv w:val="1"/>
      <w:marLeft w:val="0"/>
      <w:marRight w:val="0"/>
      <w:marTop w:val="0"/>
      <w:marBottom w:val="0"/>
      <w:divBdr>
        <w:top w:val="none" w:sz="0" w:space="0" w:color="auto"/>
        <w:left w:val="none" w:sz="0" w:space="0" w:color="auto"/>
        <w:bottom w:val="none" w:sz="0" w:space="0" w:color="auto"/>
        <w:right w:val="none" w:sz="0" w:space="0" w:color="auto"/>
      </w:divBdr>
    </w:div>
    <w:div w:id="13572987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02384264">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1941382">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3069315">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530022896">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45963485">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1134130">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https://www.mentimeter.com/" TargetMode="External"/><Relationship Id="rId26"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hyperlink" Target="https://libraryliteracy.org/resources/family-literacy/" TargetMode="External"/><Relationship Id="rId7" Type="http://schemas.openxmlformats.org/officeDocument/2006/relationships/settings" Target="settings.xml"/><Relationship Id="rId12" Type="http://schemas.openxmlformats.org/officeDocument/2006/relationships/hyperlink" Target="https://register.gotowebinar.com/register/7801817170007000589" TargetMode="External"/><Relationship Id="rId17" Type="http://schemas.openxmlformats.org/officeDocument/2006/relationships/hyperlink" Target="https://www.connectingthecause.com/" TargetMode="External"/><Relationship Id="rId25" Type="http://schemas.openxmlformats.org/officeDocument/2006/relationships/hyperlink" Target="https://vf222022.eventbrite.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ransstudent.org/gender/" TargetMode="External"/><Relationship Id="rId20" Type="http://schemas.openxmlformats.org/officeDocument/2006/relationships/hyperlink" Target="https://www.londonpubliclibrary.ca/about-my-library/volunteer/become-volunteer#READVolunteer" TargetMode="External"/><Relationship Id="rId29" Type="http://schemas.openxmlformats.org/officeDocument/2006/relationships/hyperlink" Target="https://getinvolvedclearinghous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ytimes.com/interactive/2019/08/14/magazine/1619-america-slavery.html" TargetMode="External"/><Relationship Id="rId23" Type="http://schemas.openxmlformats.org/officeDocument/2006/relationships/hyperlink" Target="https://elginliteracy.org" TargetMode="External"/><Relationship Id="rId28" Type="http://schemas.openxmlformats.org/officeDocument/2006/relationships/hyperlink" Target="about:blank" TargetMode="External"/><Relationship Id="rId10" Type="http://schemas.openxmlformats.org/officeDocument/2006/relationships/endnotes" Target="endnotes.xml"/><Relationship Id="rId19" Type="http://schemas.openxmlformats.org/officeDocument/2006/relationships/hyperlink" Target="https://mavanetwork.org/content.aspx?page_id=4002&amp;club_id=286912&amp;item_id=1590759"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readingpartners.org/our-impact/program-impact/" TargetMode="External"/><Relationship Id="rId27" Type="http://schemas.openxmlformats.org/officeDocument/2006/relationships/hyperlink" Target="https://us02web.zoom.us/j/86131303138?pwd=RlBWN2U4SWpZZEdXNEhOem9uTUZJdz09" TargetMode="External"/><Relationship Id="rId30" Type="http://schemas.openxmlformats.org/officeDocument/2006/relationships/hyperlink" Target="about:blank"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647B4DBF4E4EDE49BBC574C5B27189E3" ma:contentTypeVersion="14" ma:contentTypeDescription="Create a new document." ma:contentTypeScope="" ma:versionID="8fbb780da7e9f769a4df9fdb8f91ce89">
  <xsd:schema xmlns:xsd="http://www.w3.org/2001/XMLSchema" xmlns:xs="http://www.w3.org/2001/XMLSchema" xmlns:p="http://schemas.microsoft.com/office/2006/metadata/properties" xmlns:ns3="85f3609a-6966-4712-b89c-5235a3a87f4d" xmlns:ns4="8109b1a3-7cf7-4bc5-b4e6-aad3d4aecdf4" targetNamespace="http://schemas.microsoft.com/office/2006/metadata/properties" ma:root="true" ma:fieldsID="9eef4d3f449ef9c86dbbc56273812c23" ns3:_="" ns4:_="">
    <xsd:import namespace="85f3609a-6966-4712-b89c-5235a3a87f4d"/>
    <xsd:import namespace="8109b1a3-7cf7-4bc5-b4e6-aad3d4aecdf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3609a-6966-4712-b89c-5235a3a87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09b1a3-7cf7-4bc5-b4e6-aad3d4aecd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FF0BED-D582-4082-87E7-5C5FDB1BCFF6}">
  <ds:schemaRefs>
    <ds:schemaRef ds:uri="http://schemas.openxmlformats.org/officeDocument/2006/bibliography"/>
  </ds:schemaRefs>
</ds:datastoreItem>
</file>

<file path=customXml/itemProps2.xml><?xml version="1.0" encoding="utf-8"?>
<ds:datastoreItem xmlns:ds="http://schemas.openxmlformats.org/officeDocument/2006/customXml" ds:itemID="{C2C1DA88-6ADA-4222-BAD1-5ADE658D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3609a-6966-4712-b89c-5235a3a87f4d"/>
    <ds:schemaRef ds:uri="8109b1a3-7cf7-4bc5-b4e6-aad3d4aec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0F08B7-C4D6-474F-B45A-62702C8ECEC4}">
  <ds:schemaRefs>
    <ds:schemaRef ds:uri="http://schemas.microsoft.com/sharepoint/v3/contenttype/forms"/>
  </ds:schemaRefs>
</ds:datastoreItem>
</file>

<file path=customXml/itemProps4.xml><?xml version="1.0" encoding="utf-8"?>
<ds:datastoreItem xmlns:ds="http://schemas.openxmlformats.org/officeDocument/2006/customXml" ds:itemID="{7A78B594-B9C5-44CB-A25F-55BD44C7B6FD}">
  <ds:schemaRefs>
    <ds:schemaRef ds:uri="http://purl.org/dc/elements/1.1/"/>
    <ds:schemaRef ds:uri="http://purl.org/dc/dcmitype/"/>
    <ds:schemaRef ds:uri="8109b1a3-7cf7-4bc5-b4e6-aad3d4aecdf4"/>
    <ds:schemaRef ds:uri="85f3609a-6966-4712-b89c-5235a3a87f4d"/>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5</Pages>
  <Words>1617</Words>
  <Characters>922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1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16</cp:revision>
  <dcterms:created xsi:type="dcterms:W3CDTF">2022-01-11T16:06:00Z</dcterms:created>
  <dcterms:modified xsi:type="dcterms:W3CDTF">2022-01-12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B4DBF4E4EDE49BBC574C5B27189E3</vt:lpwstr>
  </property>
</Properties>
</file>